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5242" w:rsidRDefault="000C5242" w:rsidP="000C5242">
      <w:pPr>
        <w:pStyle w:val="Default"/>
      </w:pPr>
    </w:p>
    <w:p w:rsidR="000C5242" w:rsidRDefault="000C5242" w:rsidP="000C5242">
      <w:pPr>
        <w:pStyle w:val="Default"/>
      </w:pPr>
    </w:p>
    <w:p w:rsidR="000C5242" w:rsidRPr="000C5242" w:rsidRDefault="000C5242" w:rsidP="000C5242">
      <w:pPr>
        <w:pStyle w:val="Default"/>
        <w:jc w:val="center"/>
        <w:rPr>
          <w:rFonts w:asciiTheme="minorBidi" w:hAnsiTheme="minorBidi" w:cstheme="minorBidi"/>
          <w:sz w:val="28"/>
          <w:szCs w:val="28"/>
        </w:rPr>
      </w:pPr>
      <w:r w:rsidRPr="000C5242">
        <w:rPr>
          <w:rFonts w:asciiTheme="minorBidi" w:hAnsiTheme="minorBidi" w:cstheme="minorBidi"/>
          <w:b/>
          <w:bCs/>
          <w:sz w:val="28"/>
          <w:szCs w:val="28"/>
        </w:rPr>
        <w:t>Service and Access Facility Request Form</w:t>
      </w:r>
      <w:r w:rsidR="009D77DF">
        <w:rPr>
          <w:rFonts w:asciiTheme="minorBidi" w:hAnsiTheme="minorBidi" w:cstheme="minorBidi"/>
          <w:b/>
          <w:bCs/>
          <w:sz w:val="28"/>
          <w:szCs w:val="28"/>
        </w:rPr>
        <w:t>-Form 2</w:t>
      </w:r>
    </w:p>
    <w:p w:rsidR="000C5242" w:rsidRPr="000C5242" w:rsidRDefault="000C5242" w:rsidP="000C5242">
      <w:pPr>
        <w:pStyle w:val="Default"/>
        <w:jc w:val="center"/>
        <w:rPr>
          <w:rFonts w:asciiTheme="minorBidi" w:hAnsiTheme="minorBidi" w:cstheme="minorBidi"/>
          <w:b/>
          <w:bCs/>
          <w:color w:val="FF0000"/>
          <w:sz w:val="28"/>
          <w:szCs w:val="28"/>
        </w:rPr>
      </w:pPr>
      <w:r w:rsidRPr="000C5242">
        <w:rPr>
          <w:rFonts w:asciiTheme="minorBidi" w:hAnsiTheme="minorBidi" w:cstheme="minorBidi"/>
          <w:b/>
          <w:bCs/>
          <w:color w:val="FF0000"/>
          <w:sz w:val="28"/>
          <w:szCs w:val="28"/>
        </w:rPr>
        <w:t>Submitted before starting the Project</w:t>
      </w:r>
    </w:p>
    <w:p w:rsidR="000C5242" w:rsidRDefault="000C5242" w:rsidP="000C5242">
      <w:pPr>
        <w:pStyle w:val="Default"/>
        <w:rPr>
          <w:rFonts w:asciiTheme="minorBidi" w:hAnsiTheme="minorBidi" w:cstheme="minorBidi"/>
          <w:sz w:val="22"/>
          <w:szCs w:val="22"/>
        </w:rPr>
      </w:pPr>
    </w:p>
    <w:p w:rsidR="000C5242" w:rsidRPr="000C5242" w:rsidRDefault="000C5242" w:rsidP="000C5242">
      <w:pPr>
        <w:pStyle w:val="Default"/>
        <w:rPr>
          <w:rFonts w:asciiTheme="minorBidi" w:hAnsiTheme="minorBidi" w:cstheme="minorBidi"/>
          <w:sz w:val="22"/>
          <w:szCs w:val="22"/>
        </w:rPr>
      </w:pPr>
      <w:r w:rsidRPr="000C5242">
        <w:rPr>
          <w:rFonts w:asciiTheme="minorBidi" w:hAnsiTheme="minorBidi" w:cstheme="minorBidi"/>
          <w:sz w:val="22"/>
          <w:szCs w:val="22"/>
        </w:rPr>
        <w:t>Date:</w:t>
      </w:r>
    </w:p>
    <w:p w:rsidR="000C5242" w:rsidRDefault="000C5242" w:rsidP="000C5242">
      <w:pPr>
        <w:pStyle w:val="Default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68"/>
        <w:gridCol w:w="4590"/>
      </w:tblGrid>
      <w:tr w:rsidR="000C5242" w:rsidTr="000C5242">
        <w:trPr>
          <w:trHeight w:val="954"/>
        </w:trPr>
        <w:tc>
          <w:tcPr>
            <w:tcW w:w="4968" w:type="dxa"/>
          </w:tcPr>
          <w:p w:rsidR="000C5242" w:rsidRPr="000C5242" w:rsidRDefault="000C5242">
            <w:pPr>
              <w:pStyle w:val="Default"/>
              <w:rPr>
                <w:rFonts w:asciiTheme="minorBidi" w:hAnsiTheme="minorBidi" w:cstheme="minorBidi"/>
              </w:rPr>
            </w:pPr>
            <w:r w:rsidRPr="000C5242">
              <w:rPr>
                <w:rFonts w:asciiTheme="minorBidi" w:hAnsiTheme="minorBidi" w:cstheme="minorBidi"/>
                <w:b/>
                <w:bCs/>
              </w:rPr>
              <w:t xml:space="preserve">QU: </w:t>
            </w:r>
          </w:p>
          <w:p w:rsidR="000C5242" w:rsidRPr="000C5242" w:rsidRDefault="000C5242">
            <w:pPr>
              <w:pStyle w:val="Default"/>
              <w:rPr>
                <w:rFonts w:asciiTheme="minorBidi" w:eastAsia="MS Gothic" w:hAnsiTheme="minorBidi" w:cstheme="minorBidi"/>
              </w:rPr>
            </w:pPr>
            <w:r w:rsidRPr="000C5242">
              <w:rPr>
                <w:rFonts w:ascii="MS Gothic" w:eastAsia="MS Gothic" w:hAnsi="MS Gothic" w:cs="MS Gothic" w:hint="eastAsia"/>
              </w:rPr>
              <w:t>☐</w:t>
            </w:r>
            <w:r w:rsidRPr="000C5242">
              <w:rPr>
                <w:rFonts w:asciiTheme="minorBidi" w:eastAsia="MS Gothic" w:hAnsiTheme="minorBidi" w:cstheme="minorBidi"/>
              </w:rPr>
              <w:t xml:space="preserve"> Under graduate student </w:t>
            </w:r>
          </w:p>
          <w:p w:rsidR="000C5242" w:rsidRPr="000C5242" w:rsidRDefault="000C5242">
            <w:pPr>
              <w:pStyle w:val="Default"/>
              <w:rPr>
                <w:rFonts w:asciiTheme="minorBidi" w:eastAsia="MS Gothic" w:hAnsiTheme="minorBidi" w:cstheme="minorBidi"/>
              </w:rPr>
            </w:pPr>
            <w:r w:rsidRPr="000C5242">
              <w:rPr>
                <w:rFonts w:ascii="MS Gothic" w:eastAsia="MS Gothic" w:hAnsi="MS Gothic" w:cs="MS Gothic" w:hint="eastAsia"/>
              </w:rPr>
              <w:t>☐</w:t>
            </w:r>
            <w:r w:rsidRPr="000C5242">
              <w:rPr>
                <w:rFonts w:asciiTheme="minorBidi" w:eastAsia="MS Gothic" w:hAnsiTheme="minorBidi" w:cstheme="minorBidi"/>
              </w:rPr>
              <w:t xml:space="preserve"> Post-graduate student </w:t>
            </w:r>
          </w:p>
          <w:p w:rsidR="000C5242" w:rsidRPr="000C5242" w:rsidRDefault="000C5242">
            <w:pPr>
              <w:pStyle w:val="Default"/>
              <w:rPr>
                <w:rFonts w:asciiTheme="minorBidi" w:eastAsia="MS Gothic" w:hAnsiTheme="minorBidi" w:cstheme="minorBidi"/>
              </w:rPr>
            </w:pPr>
            <w:r w:rsidRPr="000C5242">
              <w:rPr>
                <w:rFonts w:asciiTheme="minorBidi" w:eastAsia="MS Gothic" w:hAnsiTheme="minorBidi" w:cstheme="minorBidi"/>
                <w:b/>
                <w:bCs/>
              </w:rPr>
              <w:t xml:space="preserve">QU Staff: </w:t>
            </w:r>
          </w:p>
          <w:p w:rsidR="000C5242" w:rsidRPr="000C5242" w:rsidRDefault="000C5242">
            <w:pPr>
              <w:pStyle w:val="Default"/>
              <w:rPr>
                <w:rFonts w:asciiTheme="minorBidi" w:eastAsia="MS Gothic" w:hAnsiTheme="minorBidi" w:cstheme="minorBidi"/>
              </w:rPr>
            </w:pPr>
            <w:r w:rsidRPr="000C5242">
              <w:rPr>
                <w:rFonts w:ascii="MS Gothic" w:eastAsia="MS Gothic" w:hAnsi="MS Gothic" w:cs="MS Gothic" w:hint="eastAsia"/>
              </w:rPr>
              <w:t>☐</w:t>
            </w:r>
            <w:r w:rsidRPr="000C5242">
              <w:rPr>
                <w:rFonts w:asciiTheme="minorBidi" w:eastAsia="MS Gothic" w:hAnsiTheme="minorBidi" w:cstheme="minorBidi"/>
              </w:rPr>
              <w:t xml:space="preserve"> Academic staff </w:t>
            </w:r>
          </w:p>
          <w:p w:rsidR="000C5242" w:rsidRPr="000C5242" w:rsidRDefault="000C5242">
            <w:pPr>
              <w:pStyle w:val="Default"/>
              <w:rPr>
                <w:rFonts w:asciiTheme="minorBidi" w:eastAsia="MS Gothic" w:hAnsiTheme="minorBidi" w:cstheme="minorBidi"/>
              </w:rPr>
            </w:pPr>
            <w:r w:rsidRPr="000C5242">
              <w:rPr>
                <w:rFonts w:ascii="MS Gothic" w:eastAsia="MS Gothic" w:hAnsi="MS Gothic" w:cs="MS Gothic" w:hint="eastAsia"/>
              </w:rPr>
              <w:t>☐</w:t>
            </w:r>
            <w:r w:rsidRPr="000C5242">
              <w:rPr>
                <w:rFonts w:asciiTheme="minorBidi" w:eastAsia="MS Gothic" w:hAnsiTheme="minorBidi" w:cstheme="minorBidi"/>
              </w:rPr>
              <w:t xml:space="preserve"> Non-academic staff </w:t>
            </w:r>
          </w:p>
        </w:tc>
        <w:tc>
          <w:tcPr>
            <w:tcW w:w="4590" w:type="dxa"/>
          </w:tcPr>
          <w:p w:rsidR="000C5242" w:rsidRPr="000C5242" w:rsidRDefault="000C5242">
            <w:pPr>
              <w:pStyle w:val="Default"/>
              <w:rPr>
                <w:rFonts w:asciiTheme="minorBidi" w:hAnsiTheme="minorBidi" w:cstheme="minorBidi"/>
              </w:rPr>
            </w:pPr>
            <w:r w:rsidRPr="000C5242">
              <w:rPr>
                <w:rFonts w:asciiTheme="minorBidi" w:hAnsiTheme="minorBidi" w:cstheme="minorBidi"/>
                <w:b/>
                <w:bCs/>
              </w:rPr>
              <w:t xml:space="preserve">External </w:t>
            </w:r>
          </w:p>
          <w:p w:rsidR="000C5242" w:rsidRPr="000C5242" w:rsidRDefault="000C5242">
            <w:pPr>
              <w:pStyle w:val="Default"/>
              <w:rPr>
                <w:rFonts w:asciiTheme="minorBidi" w:eastAsia="MS Gothic" w:hAnsiTheme="minorBidi" w:cstheme="minorBidi"/>
              </w:rPr>
            </w:pPr>
            <w:r w:rsidRPr="000C5242">
              <w:rPr>
                <w:rFonts w:ascii="MS Gothic" w:eastAsia="MS Gothic" w:hAnsi="MS Gothic" w:cs="MS Gothic" w:hint="eastAsia"/>
              </w:rPr>
              <w:t>☐</w:t>
            </w:r>
            <w:r w:rsidRPr="000C5242">
              <w:rPr>
                <w:rFonts w:asciiTheme="minorBidi" w:eastAsia="MS Gothic" w:hAnsiTheme="minorBidi" w:cstheme="minorBidi"/>
              </w:rPr>
              <w:t xml:space="preserve"> Student </w:t>
            </w:r>
          </w:p>
          <w:p w:rsidR="000C5242" w:rsidRPr="000C5242" w:rsidRDefault="000C5242">
            <w:pPr>
              <w:pStyle w:val="Default"/>
              <w:rPr>
                <w:rFonts w:asciiTheme="minorBidi" w:eastAsia="MS Gothic" w:hAnsiTheme="minorBidi" w:cstheme="minorBidi"/>
              </w:rPr>
            </w:pPr>
            <w:r w:rsidRPr="000C5242">
              <w:rPr>
                <w:rFonts w:ascii="MS Gothic" w:eastAsia="MS Gothic" w:hAnsi="MS Gothic" w:cs="MS Gothic" w:hint="eastAsia"/>
              </w:rPr>
              <w:t>☐</w:t>
            </w:r>
            <w:r w:rsidRPr="000C5242">
              <w:rPr>
                <w:rFonts w:asciiTheme="minorBidi" w:eastAsia="MS Gothic" w:hAnsiTheme="minorBidi" w:cstheme="minorBidi"/>
              </w:rPr>
              <w:t xml:space="preserve"> Research assistant </w:t>
            </w:r>
          </w:p>
          <w:p w:rsidR="000C5242" w:rsidRPr="000C5242" w:rsidRDefault="000C5242">
            <w:pPr>
              <w:pStyle w:val="Default"/>
              <w:rPr>
                <w:rFonts w:asciiTheme="minorBidi" w:eastAsia="MS Gothic" w:hAnsiTheme="minorBidi" w:cstheme="minorBidi"/>
              </w:rPr>
            </w:pPr>
            <w:r w:rsidRPr="000C5242">
              <w:rPr>
                <w:rFonts w:ascii="MS Gothic" w:eastAsia="MS Gothic" w:hAnsi="MS Gothic" w:cs="MS Gothic" w:hint="eastAsia"/>
              </w:rPr>
              <w:t>☐</w:t>
            </w:r>
            <w:r w:rsidRPr="000C5242">
              <w:rPr>
                <w:rFonts w:asciiTheme="minorBidi" w:eastAsia="MS Gothic" w:hAnsiTheme="minorBidi" w:cstheme="minorBidi"/>
              </w:rPr>
              <w:t xml:space="preserve"> Post-doctoral fellow </w:t>
            </w:r>
          </w:p>
          <w:p w:rsidR="000C5242" w:rsidRPr="000C5242" w:rsidRDefault="000C5242">
            <w:pPr>
              <w:pStyle w:val="Default"/>
              <w:rPr>
                <w:rFonts w:asciiTheme="minorBidi" w:eastAsia="MS Gothic" w:hAnsiTheme="minorBidi" w:cstheme="minorBidi"/>
                <w:color w:val="FF0000"/>
              </w:rPr>
            </w:pPr>
            <w:r w:rsidRPr="000C5242">
              <w:rPr>
                <w:rFonts w:asciiTheme="minorBidi" w:eastAsia="MS Gothic" w:hAnsiTheme="minorBidi" w:cstheme="minorBidi"/>
                <w:b/>
                <w:bCs/>
                <w:color w:val="FF0000"/>
              </w:rPr>
              <w:t xml:space="preserve">Services: </w:t>
            </w:r>
          </w:p>
        </w:tc>
      </w:tr>
    </w:tbl>
    <w:p w:rsidR="00C42C50" w:rsidRDefault="00C42C50"/>
    <w:p w:rsidR="00C56F6D" w:rsidRDefault="00C56F6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5242" w:rsidTr="00837690">
        <w:tc>
          <w:tcPr>
            <w:tcW w:w="9576" w:type="dxa"/>
          </w:tcPr>
          <w:p w:rsidR="000C5242" w:rsidRPr="007605E6" w:rsidRDefault="000C5242" w:rsidP="007605E6">
            <w:pPr>
              <w:pStyle w:val="ListParagraph"/>
              <w:numPr>
                <w:ilvl w:val="0"/>
                <w:numId w:val="5"/>
              </w:numPr>
              <w:ind w:left="360" w:hanging="27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605E6">
              <w:rPr>
                <w:rFonts w:asciiTheme="minorBidi" w:hAnsiTheme="minorBidi"/>
                <w:b/>
                <w:bCs/>
                <w:sz w:val="24"/>
                <w:szCs w:val="24"/>
              </w:rPr>
              <w:t>Application</w:t>
            </w:r>
          </w:p>
        </w:tc>
      </w:tr>
      <w:tr w:rsidR="000C5242" w:rsidTr="00C47B01">
        <w:tc>
          <w:tcPr>
            <w:tcW w:w="9576" w:type="dxa"/>
          </w:tcPr>
          <w:p w:rsidR="000C5242" w:rsidRPr="00F64987" w:rsidRDefault="000C5242" w:rsidP="000C5242">
            <w:pPr>
              <w:pStyle w:val="Default"/>
              <w:rPr>
                <w:rFonts w:asciiTheme="minorBidi" w:hAnsiTheme="minorBidi" w:cstheme="minorBidi"/>
              </w:rPr>
            </w:pPr>
            <w:r w:rsidRPr="00F64987">
              <w:rPr>
                <w:rFonts w:asciiTheme="minorBidi" w:hAnsiTheme="minorBidi" w:cstheme="minorBidi"/>
              </w:rPr>
              <w:t>Project Title/</w:t>
            </w:r>
            <w:r w:rsidRPr="00F64987">
              <w:rPr>
                <w:rFonts w:asciiTheme="minorBidi" w:hAnsiTheme="minorBidi" w:cstheme="minorBidi"/>
                <w:color w:val="FF0000"/>
              </w:rPr>
              <w:t>Service</w:t>
            </w:r>
            <w:r w:rsidRPr="00F64987">
              <w:rPr>
                <w:rFonts w:asciiTheme="minorBidi" w:hAnsiTheme="minorBidi" w:cstheme="minorBidi"/>
              </w:rPr>
              <w:t xml:space="preserve">: </w:t>
            </w:r>
          </w:p>
          <w:p w:rsidR="000C5242" w:rsidRPr="00F64987" w:rsidRDefault="000C5242" w:rsidP="000C5242">
            <w:pPr>
              <w:pStyle w:val="Default"/>
              <w:rPr>
                <w:rFonts w:asciiTheme="minorBidi" w:hAnsiTheme="minorBidi" w:cstheme="minorBidi"/>
              </w:rPr>
            </w:pPr>
          </w:p>
          <w:p w:rsidR="000C5242" w:rsidRPr="00F64987" w:rsidRDefault="000C5242" w:rsidP="000C5242">
            <w:pPr>
              <w:pStyle w:val="Default"/>
              <w:rPr>
                <w:rFonts w:asciiTheme="minorBidi" w:hAnsiTheme="minorBidi" w:cstheme="minorBidi"/>
              </w:rPr>
            </w:pPr>
            <w:r w:rsidRPr="00F64987">
              <w:rPr>
                <w:rFonts w:asciiTheme="minorBidi" w:hAnsiTheme="minorBidi" w:cstheme="minorBidi"/>
              </w:rPr>
              <w:t>Project/</w:t>
            </w:r>
            <w:r w:rsidRPr="00F64987">
              <w:rPr>
                <w:rFonts w:asciiTheme="minorBidi" w:hAnsiTheme="minorBidi" w:cstheme="minorBidi"/>
                <w:color w:val="FF0000"/>
              </w:rPr>
              <w:t xml:space="preserve">Service </w:t>
            </w:r>
            <w:r w:rsidRPr="00F64987">
              <w:rPr>
                <w:rFonts w:asciiTheme="minorBidi" w:hAnsiTheme="minorBidi" w:cstheme="minorBidi"/>
              </w:rPr>
              <w:t xml:space="preserve">Duration: </w:t>
            </w:r>
          </w:p>
          <w:p w:rsidR="000C5242" w:rsidRPr="00F64987" w:rsidRDefault="000C5242" w:rsidP="000C5242">
            <w:pPr>
              <w:pStyle w:val="Default"/>
              <w:rPr>
                <w:rFonts w:asciiTheme="minorBidi" w:hAnsiTheme="minorBidi" w:cstheme="minorBidi"/>
              </w:rPr>
            </w:pPr>
          </w:p>
          <w:p w:rsidR="000C5242" w:rsidRPr="00F64987" w:rsidRDefault="000C5242" w:rsidP="000C5242">
            <w:pPr>
              <w:pStyle w:val="Default"/>
              <w:rPr>
                <w:rFonts w:asciiTheme="minorBidi" w:hAnsiTheme="minorBidi" w:cstheme="minorBidi"/>
              </w:rPr>
            </w:pPr>
            <w:r w:rsidRPr="00F64987">
              <w:rPr>
                <w:rFonts w:asciiTheme="minorBidi" w:hAnsiTheme="minorBidi" w:cstheme="minorBidi"/>
              </w:rPr>
              <w:t xml:space="preserve">Grant source: </w:t>
            </w:r>
          </w:p>
          <w:p w:rsidR="000C5242" w:rsidRPr="00F64987" w:rsidRDefault="000C5242" w:rsidP="000C5242">
            <w:pPr>
              <w:pStyle w:val="Default"/>
              <w:rPr>
                <w:rFonts w:asciiTheme="minorBidi" w:hAnsiTheme="minorBidi" w:cstheme="minorBidi"/>
              </w:rPr>
            </w:pPr>
          </w:p>
          <w:p w:rsidR="000C5242" w:rsidRPr="00F64987" w:rsidRDefault="000C5242" w:rsidP="000C5242">
            <w:pPr>
              <w:rPr>
                <w:rFonts w:asciiTheme="minorBidi" w:hAnsiTheme="minorBidi"/>
                <w:sz w:val="24"/>
                <w:szCs w:val="24"/>
              </w:rPr>
            </w:pPr>
            <w:r w:rsidRPr="00F64987">
              <w:rPr>
                <w:rFonts w:asciiTheme="minorBidi" w:hAnsiTheme="minorBidi"/>
                <w:sz w:val="24"/>
                <w:szCs w:val="24"/>
              </w:rPr>
              <w:t>Grant number:</w:t>
            </w:r>
          </w:p>
          <w:p w:rsidR="000C5242" w:rsidRDefault="000C5242" w:rsidP="000C5242"/>
        </w:tc>
      </w:tr>
      <w:tr w:rsidR="000C5242" w:rsidTr="002A021F">
        <w:tc>
          <w:tcPr>
            <w:tcW w:w="9576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365"/>
            </w:tblGrid>
            <w:tr w:rsidR="000C5242" w:rsidRPr="00F64987">
              <w:trPr>
                <w:trHeight w:val="258"/>
              </w:trPr>
              <w:tc>
                <w:tcPr>
                  <w:tcW w:w="0" w:type="auto"/>
                </w:tcPr>
                <w:p w:rsidR="000C5242" w:rsidRPr="00F64987" w:rsidRDefault="007605E6">
                  <w:pPr>
                    <w:pStyle w:val="Default"/>
                    <w:rPr>
                      <w:rFonts w:asciiTheme="minorBidi" w:hAnsiTheme="minorBidi" w:cstheme="minorBidi"/>
                      <w:b/>
                      <w:bCs/>
                      <w:color w:val="auto"/>
                    </w:rPr>
                  </w:pPr>
                  <w:r>
                    <w:rPr>
                      <w:rFonts w:asciiTheme="minorBidi" w:hAnsiTheme="minorBidi" w:cstheme="minorBidi"/>
                      <w:b/>
                      <w:bCs/>
                      <w:color w:val="auto"/>
                    </w:rPr>
                    <w:t>2.</w:t>
                  </w:r>
                  <w:r w:rsidR="000C5242" w:rsidRPr="00F64987">
                    <w:rPr>
                      <w:rFonts w:asciiTheme="minorBidi" w:hAnsiTheme="minorBidi" w:cstheme="minorBidi"/>
                      <w:b/>
                      <w:bCs/>
                      <w:color w:val="auto"/>
                    </w:rPr>
                    <w:t xml:space="preserve"> Lead Applicant’s </w:t>
                  </w:r>
                  <w:r w:rsidR="000C5242" w:rsidRPr="00F64987">
                    <w:rPr>
                      <w:rFonts w:asciiTheme="minorBidi" w:hAnsiTheme="minorBidi" w:cstheme="minorBidi"/>
                      <w:b/>
                      <w:bCs/>
                      <w:color w:val="FF0000"/>
                    </w:rPr>
                    <w:t>(Internal/External)</w:t>
                  </w:r>
                  <w:r w:rsidR="000C5242" w:rsidRPr="00F64987">
                    <w:rPr>
                      <w:rFonts w:asciiTheme="minorBidi" w:hAnsiTheme="minorBidi" w:cstheme="minorBidi"/>
                      <w:b/>
                      <w:bCs/>
                      <w:color w:val="auto"/>
                    </w:rPr>
                    <w:t xml:space="preserve"> Details </w:t>
                  </w:r>
                </w:p>
              </w:tc>
            </w:tr>
          </w:tbl>
          <w:p w:rsidR="000C5242" w:rsidRDefault="000C5242"/>
        </w:tc>
      </w:tr>
      <w:tr w:rsidR="000C5242" w:rsidTr="00544F93">
        <w:tc>
          <w:tcPr>
            <w:tcW w:w="9576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680"/>
            </w:tblGrid>
            <w:tr w:rsidR="000C5242" w:rsidTr="000C5242">
              <w:trPr>
                <w:trHeight w:val="145"/>
              </w:trPr>
              <w:tc>
                <w:tcPr>
                  <w:tcW w:w="4680" w:type="dxa"/>
                </w:tcPr>
                <w:p w:rsidR="000C5242" w:rsidRPr="00F64987" w:rsidRDefault="000C5242" w:rsidP="007605E6">
                  <w:pPr>
                    <w:pStyle w:val="Default"/>
                    <w:rPr>
                      <w:rFonts w:asciiTheme="minorBidi" w:hAnsiTheme="minorBidi" w:cstheme="minorBidi"/>
                    </w:rPr>
                  </w:pPr>
                  <w:r w:rsidRPr="00F64987">
                    <w:rPr>
                      <w:rFonts w:asciiTheme="minorBidi" w:hAnsiTheme="minorBidi" w:cstheme="minorBidi"/>
                    </w:rPr>
                    <w:t xml:space="preserve">Name: </w:t>
                  </w:r>
                </w:p>
              </w:tc>
            </w:tr>
            <w:tr w:rsidR="000C5242" w:rsidTr="000C5242">
              <w:trPr>
                <w:trHeight w:val="145"/>
              </w:trPr>
              <w:tc>
                <w:tcPr>
                  <w:tcW w:w="4680" w:type="dxa"/>
                </w:tcPr>
                <w:p w:rsidR="000C5242" w:rsidRPr="00F64987" w:rsidRDefault="000C5242" w:rsidP="007605E6">
                  <w:pPr>
                    <w:pStyle w:val="Default"/>
                    <w:rPr>
                      <w:rFonts w:asciiTheme="minorBidi" w:hAnsiTheme="minorBidi" w:cstheme="minorBidi"/>
                    </w:rPr>
                  </w:pPr>
                  <w:r w:rsidRPr="00F64987">
                    <w:rPr>
                      <w:rFonts w:asciiTheme="minorBidi" w:hAnsiTheme="minorBidi" w:cstheme="minorBidi"/>
                    </w:rPr>
                    <w:t xml:space="preserve">Title: </w:t>
                  </w:r>
                </w:p>
              </w:tc>
            </w:tr>
            <w:tr w:rsidR="000C5242" w:rsidTr="000C5242">
              <w:trPr>
                <w:trHeight w:val="1127"/>
              </w:trPr>
              <w:tc>
                <w:tcPr>
                  <w:tcW w:w="4680" w:type="dxa"/>
                </w:tcPr>
                <w:p w:rsidR="000C5242" w:rsidRPr="00F64987" w:rsidRDefault="000C5242" w:rsidP="007605E6">
                  <w:pPr>
                    <w:pStyle w:val="Default"/>
                    <w:rPr>
                      <w:rFonts w:asciiTheme="minorBidi" w:hAnsiTheme="minorBidi" w:cstheme="minorBidi"/>
                    </w:rPr>
                  </w:pPr>
                  <w:r w:rsidRPr="00F64987">
                    <w:rPr>
                      <w:rFonts w:asciiTheme="minorBidi" w:hAnsiTheme="minorBidi" w:cstheme="minorBidi"/>
                    </w:rPr>
                    <w:t xml:space="preserve">Department : </w:t>
                  </w:r>
                </w:p>
                <w:p w:rsidR="000C5242" w:rsidRPr="00F64987" w:rsidRDefault="000C5242" w:rsidP="007605E6">
                  <w:pPr>
                    <w:pStyle w:val="Default"/>
                    <w:rPr>
                      <w:rFonts w:asciiTheme="minorBidi" w:hAnsiTheme="minorBidi" w:cstheme="minorBidi"/>
                    </w:rPr>
                  </w:pPr>
                  <w:r w:rsidRPr="00F64987">
                    <w:rPr>
                      <w:rFonts w:asciiTheme="minorBidi" w:hAnsiTheme="minorBidi" w:cstheme="minorBidi"/>
                    </w:rPr>
                    <w:t xml:space="preserve">Institution: </w:t>
                  </w:r>
                </w:p>
                <w:p w:rsidR="000C5242" w:rsidRDefault="000C5242">
                  <w:pPr>
                    <w:pStyle w:val="Default"/>
                    <w:rPr>
                      <w:rFonts w:asciiTheme="minorBidi" w:hAnsiTheme="minorBidi" w:cstheme="minorBidi"/>
                    </w:rPr>
                  </w:pPr>
                  <w:r w:rsidRPr="00F64987">
                    <w:rPr>
                      <w:rFonts w:asciiTheme="minorBidi" w:hAnsiTheme="minorBidi" w:cstheme="minorBidi"/>
                    </w:rPr>
                    <w:t xml:space="preserve">Telephone Number: </w:t>
                  </w:r>
                </w:p>
                <w:p w:rsidR="000C5242" w:rsidRPr="00F64987" w:rsidRDefault="000C5242">
                  <w:pPr>
                    <w:pStyle w:val="Default"/>
                    <w:rPr>
                      <w:rFonts w:asciiTheme="minorBidi" w:hAnsiTheme="minorBidi" w:cstheme="minorBidi"/>
                    </w:rPr>
                  </w:pPr>
                  <w:r w:rsidRPr="00F64987">
                    <w:rPr>
                      <w:rFonts w:asciiTheme="minorBidi" w:hAnsiTheme="minorBidi" w:cstheme="minorBidi"/>
                    </w:rPr>
                    <w:t xml:space="preserve">Email Address: </w:t>
                  </w:r>
                </w:p>
                <w:p w:rsidR="000C5242" w:rsidRDefault="00F64987">
                  <w:pPr>
                    <w:pStyle w:val="Default"/>
                    <w:rPr>
                      <w:rFonts w:asciiTheme="minorBidi" w:hAnsiTheme="minorBidi" w:cstheme="minorBidi"/>
                    </w:rPr>
                  </w:pPr>
                  <w:r>
                    <w:rPr>
                      <w:rFonts w:asciiTheme="minorBidi" w:hAnsiTheme="minorBidi" w:cstheme="minorBidi"/>
                    </w:rPr>
                    <w:t>Address</w:t>
                  </w:r>
                </w:p>
                <w:p w:rsidR="007605E6" w:rsidRPr="00F64987" w:rsidRDefault="007605E6">
                  <w:pPr>
                    <w:pStyle w:val="Default"/>
                    <w:rPr>
                      <w:rFonts w:asciiTheme="minorBidi" w:hAnsiTheme="minorBidi" w:cstheme="minorBidi"/>
                    </w:rPr>
                  </w:pPr>
                </w:p>
              </w:tc>
            </w:tr>
          </w:tbl>
          <w:p w:rsidR="000C5242" w:rsidRDefault="000C5242"/>
        </w:tc>
      </w:tr>
      <w:tr w:rsidR="00F64987" w:rsidTr="00544F93">
        <w:tc>
          <w:tcPr>
            <w:tcW w:w="9576" w:type="dxa"/>
          </w:tcPr>
          <w:p w:rsidR="00F64987" w:rsidRDefault="00F64987" w:rsidP="000C5242">
            <w:pPr>
              <w:pStyle w:val="Default"/>
            </w:pPr>
          </w:p>
        </w:tc>
      </w:tr>
      <w:tr w:rsidR="000C5242" w:rsidTr="00544F93">
        <w:tc>
          <w:tcPr>
            <w:tcW w:w="9576" w:type="dxa"/>
          </w:tcPr>
          <w:p w:rsidR="000C5242" w:rsidRPr="00F64987" w:rsidRDefault="007605E6" w:rsidP="00F64987">
            <w:pPr>
              <w:pStyle w:val="Default"/>
              <w:rPr>
                <w:rFonts w:asciiTheme="minorBidi" w:hAnsiTheme="minorBidi" w:cstheme="minorBidi"/>
                <w:b/>
                <w:bCs/>
                <w:color w:val="auto"/>
              </w:rPr>
            </w:pPr>
            <w:r>
              <w:rPr>
                <w:rFonts w:asciiTheme="minorBidi" w:hAnsiTheme="minorBidi" w:cstheme="minorBidi"/>
                <w:b/>
                <w:bCs/>
                <w:color w:val="auto"/>
              </w:rPr>
              <w:t xml:space="preserve">3. </w:t>
            </w:r>
            <w:r w:rsidR="000C5242" w:rsidRPr="00F64987">
              <w:rPr>
                <w:rFonts w:asciiTheme="minorBidi" w:hAnsiTheme="minorBidi" w:cstheme="minorBidi"/>
                <w:b/>
                <w:bCs/>
                <w:color w:val="auto"/>
              </w:rPr>
              <w:t xml:space="preserve">Applicant’s (internal/external) Details </w:t>
            </w:r>
          </w:p>
        </w:tc>
      </w:tr>
      <w:tr w:rsidR="00F64987" w:rsidTr="00544F93">
        <w:tc>
          <w:tcPr>
            <w:tcW w:w="9576" w:type="dxa"/>
          </w:tcPr>
          <w:p w:rsidR="00F64987" w:rsidRDefault="00F64987"/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134"/>
            </w:tblGrid>
            <w:tr w:rsidR="00F64987" w:rsidTr="008A45A8">
              <w:trPr>
                <w:trHeight w:val="145"/>
              </w:trPr>
              <w:tc>
                <w:tcPr>
                  <w:tcW w:w="9360" w:type="dxa"/>
                </w:tcPr>
                <w:p w:rsidR="00F64987" w:rsidRPr="00C03B92" w:rsidRDefault="00F64987" w:rsidP="008A45A8">
                  <w:pPr>
                    <w:pStyle w:val="Default"/>
                    <w:rPr>
                      <w:rFonts w:asciiTheme="minorBidi" w:hAnsiTheme="minorBidi" w:cstheme="minorBidi"/>
                    </w:rPr>
                  </w:pPr>
                  <w:r w:rsidRPr="00C03B92">
                    <w:rPr>
                      <w:rFonts w:asciiTheme="minorBidi" w:hAnsiTheme="minorBidi" w:cstheme="minorBidi"/>
                    </w:rPr>
                    <w:t xml:space="preserve">Name: </w:t>
                  </w:r>
                </w:p>
              </w:tc>
            </w:tr>
            <w:tr w:rsidR="00F64987" w:rsidTr="008A45A8">
              <w:trPr>
                <w:trHeight w:val="145"/>
              </w:trPr>
              <w:tc>
                <w:tcPr>
                  <w:tcW w:w="9360" w:type="dxa"/>
                </w:tcPr>
                <w:p w:rsidR="00F64987" w:rsidRPr="00C03B92" w:rsidRDefault="00F64987" w:rsidP="008A45A8">
                  <w:pPr>
                    <w:pStyle w:val="Default"/>
                    <w:tabs>
                      <w:tab w:val="left" w:pos="8442"/>
                    </w:tabs>
                    <w:rPr>
                      <w:rFonts w:asciiTheme="minorBidi" w:hAnsiTheme="minorBidi" w:cstheme="minorBidi"/>
                    </w:rPr>
                  </w:pPr>
                  <w:r w:rsidRPr="00C03B92">
                    <w:rPr>
                      <w:rFonts w:asciiTheme="minorBidi" w:hAnsiTheme="minorBidi" w:cstheme="minorBidi"/>
                    </w:rPr>
                    <w:t xml:space="preserve">Student/QU- ID number:                                           e-mail address:                    </w:t>
                  </w:r>
                </w:p>
              </w:tc>
            </w:tr>
            <w:tr w:rsidR="00F64987" w:rsidTr="008A45A8">
              <w:trPr>
                <w:trHeight w:val="145"/>
              </w:trPr>
              <w:tc>
                <w:tcPr>
                  <w:tcW w:w="9360" w:type="dxa"/>
                </w:tcPr>
                <w:p w:rsidR="00F64987" w:rsidRPr="00C03B92" w:rsidRDefault="00F64987" w:rsidP="008A45A8">
                  <w:pPr>
                    <w:pStyle w:val="Default"/>
                    <w:rPr>
                      <w:rFonts w:asciiTheme="minorBidi" w:hAnsiTheme="minorBidi" w:cstheme="minorBidi"/>
                    </w:rPr>
                  </w:pPr>
                  <w:r w:rsidRPr="00C03B92">
                    <w:rPr>
                      <w:rFonts w:asciiTheme="minorBidi" w:hAnsiTheme="minorBidi" w:cstheme="minorBidi"/>
                    </w:rPr>
                    <w:t xml:space="preserve">Department: </w:t>
                  </w:r>
                </w:p>
              </w:tc>
            </w:tr>
            <w:tr w:rsidR="00F64987" w:rsidTr="008A45A8">
              <w:trPr>
                <w:trHeight w:val="145"/>
              </w:trPr>
              <w:tc>
                <w:tcPr>
                  <w:tcW w:w="9360" w:type="dxa"/>
                </w:tcPr>
                <w:p w:rsidR="00F64987" w:rsidRPr="00C03B92" w:rsidRDefault="00F64987" w:rsidP="008A45A8">
                  <w:pPr>
                    <w:pStyle w:val="Default"/>
                    <w:rPr>
                      <w:rFonts w:asciiTheme="minorBidi" w:hAnsiTheme="minorBidi" w:cstheme="minorBidi"/>
                    </w:rPr>
                  </w:pPr>
                  <w:r w:rsidRPr="00C03B92">
                    <w:rPr>
                      <w:rFonts w:asciiTheme="minorBidi" w:hAnsiTheme="minorBidi" w:cstheme="minorBidi"/>
                    </w:rPr>
                    <w:t xml:space="preserve">Institution: </w:t>
                  </w:r>
                </w:p>
              </w:tc>
            </w:tr>
            <w:tr w:rsidR="00F64987" w:rsidTr="008A45A8">
              <w:trPr>
                <w:trHeight w:val="145"/>
              </w:trPr>
              <w:tc>
                <w:tcPr>
                  <w:tcW w:w="9360" w:type="dxa"/>
                </w:tcPr>
                <w:p w:rsidR="00F64987" w:rsidRPr="00C03B92" w:rsidRDefault="00F64987" w:rsidP="008A45A8">
                  <w:pPr>
                    <w:pStyle w:val="Default"/>
                    <w:rPr>
                      <w:rFonts w:asciiTheme="minorBidi" w:hAnsiTheme="minorBidi" w:cstheme="minorBidi"/>
                    </w:rPr>
                  </w:pPr>
                  <w:r w:rsidRPr="00C03B92">
                    <w:rPr>
                      <w:rFonts w:asciiTheme="minorBidi" w:hAnsiTheme="minorBidi" w:cstheme="minorBidi"/>
                    </w:rPr>
                    <w:t xml:space="preserve">Role in project: </w:t>
                  </w:r>
                </w:p>
              </w:tc>
            </w:tr>
            <w:tr w:rsidR="00F64987" w:rsidTr="008A45A8">
              <w:trPr>
                <w:trHeight w:val="145"/>
              </w:trPr>
              <w:tc>
                <w:tcPr>
                  <w:tcW w:w="9360" w:type="dxa"/>
                </w:tcPr>
                <w:p w:rsidR="00F64987" w:rsidRDefault="00F64987" w:rsidP="008A45A8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</w:tc>
            </w:tr>
          </w:tbl>
          <w:p w:rsidR="00F64987" w:rsidRDefault="00F64987" w:rsidP="000C5242">
            <w:pPr>
              <w:pStyle w:val="Default"/>
              <w:rPr>
                <w:b/>
                <w:bCs/>
                <w:sz w:val="22"/>
                <w:szCs w:val="22"/>
              </w:rPr>
            </w:pPr>
          </w:p>
        </w:tc>
      </w:tr>
    </w:tbl>
    <w:p w:rsidR="000C5242" w:rsidRDefault="000C52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64987" w:rsidTr="00F64987">
        <w:tc>
          <w:tcPr>
            <w:tcW w:w="9576" w:type="dxa"/>
          </w:tcPr>
          <w:p w:rsidR="00F64987" w:rsidRPr="007605E6" w:rsidRDefault="00F64987" w:rsidP="00F64987">
            <w:pPr>
              <w:pStyle w:val="Default"/>
              <w:rPr>
                <w:rFonts w:asciiTheme="minorBidi" w:hAnsiTheme="minorBidi" w:cstheme="minorBidi"/>
              </w:rPr>
            </w:pPr>
            <w:r w:rsidRPr="007605E6">
              <w:rPr>
                <w:rFonts w:asciiTheme="minorBidi" w:hAnsiTheme="minorBidi" w:cstheme="minorBidi"/>
                <w:b/>
                <w:bCs/>
              </w:rPr>
              <w:t xml:space="preserve">4. Facilities request </w:t>
            </w:r>
          </w:p>
        </w:tc>
      </w:tr>
      <w:tr w:rsidR="00F64987" w:rsidTr="00F64987">
        <w:tc>
          <w:tcPr>
            <w:tcW w:w="9576" w:type="dxa"/>
          </w:tcPr>
          <w:p w:rsidR="00C03B92" w:rsidRDefault="00C03B92" w:rsidP="00C03B92">
            <w:pPr>
              <w:pStyle w:val="Default"/>
              <w:rPr>
                <w:b/>
                <w:bCs/>
                <w:sz w:val="22"/>
                <w:szCs w:val="22"/>
              </w:rPr>
            </w:pP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  <w:r w:rsidRPr="00C03B92">
              <w:rPr>
                <w:rFonts w:asciiTheme="minorBidi" w:hAnsiTheme="minorBidi" w:cstheme="minorBidi"/>
                <w:b/>
                <w:bCs/>
              </w:rPr>
              <w:t xml:space="preserve">Please provide the following details: </w:t>
            </w: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  <w:r w:rsidRPr="00C03B92">
              <w:rPr>
                <w:rFonts w:asciiTheme="minorBidi" w:hAnsiTheme="minorBidi" w:cstheme="minorBidi"/>
              </w:rPr>
              <w:t xml:space="preserve">Source of samples: </w:t>
            </w: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</w:p>
          <w:p w:rsid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  <w:r w:rsidRPr="00C03B92">
              <w:rPr>
                <w:rFonts w:asciiTheme="minorBidi" w:hAnsiTheme="minorBidi" w:cstheme="minorBidi"/>
              </w:rPr>
              <w:t xml:space="preserve">Hazardous: yes or no? </w:t>
            </w:r>
            <w:r w:rsidR="00813A43">
              <w:rPr>
                <w:rFonts w:asciiTheme="minorBidi" w:hAnsiTheme="minorBidi" w:cstheme="minorBidi"/>
              </w:rPr>
              <w:t>What type?</w:t>
            </w:r>
          </w:p>
          <w:p w:rsidR="00813A43" w:rsidRPr="00C03B92" w:rsidRDefault="00813A43" w:rsidP="00C03B92">
            <w:pPr>
              <w:pStyle w:val="Default"/>
              <w:rPr>
                <w:rFonts w:asciiTheme="minorBidi" w:hAnsiTheme="minorBidi" w:cstheme="minorBidi"/>
              </w:rPr>
            </w:pP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  <w:r w:rsidRPr="00C03B92">
              <w:rPr>
                <w:rFonts w:asciiTheme="minorBidi" w:hAnsiTheme="minorBidi" w:cstheme="minorBidi"/>
              </w:rPr>
              <w:t xml:space="preserve">Types and number of samples(with MSDS) : </w:t>
            </w: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  <w:r w:rsidRPr="00C03B92">
              <w:rPr>
                <w:rFonts w:asciiTheme="minorBidi" w:hAnsiTheme="minorBidi" w:cstheme="minorBidi"/>
              </w:rPr>
              <w:t xml:space="preserve">Equipment used: </w:t>
            </w: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  <w:r w:rsidRPr="00C03B92">
              <w:rPr>
                <w:rFonts w:asciiTheme="minorBidi" w:hAnsiTheme="minorBidi" w:cstheme="minorBidi"/>
              </w:rPr>
              <w:t xml:space="preserve">Research protocol(s): </w:t>
            </w: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</w:p>
          <w:p w:rsidR="00850BAA" w:rsidRPr="00C03B92" w:rsidRDefault="00C03B92" w:rsidP="00850BAA">
            <w:pPr>
              <w:rPr>
                <w:rFonts w:asciiTheme="minorBidi" w:hAnsiTheme="minorBidi"/>
                <w:sz w:val="24"/>
                <w:szCs w:val="24"/>
              </w:rPr>
            </w:pPr>
            <w:r w:rsidRPr="00C03B92">
              <w:rPr>
                <w:rFonts w:asciiTheme="minorBidi" w:hAnsiTheme="minorBidi"/>
                <w:sz w:val="24"/>
                <w:szCs w:val="24"/>
              </w:rPr>
              <w:t xml:space="preserve">Chemicals used (with MSDS): </w:t>
            </w:r>
            <w:r w:rsidR="00850BAA" w:rsidRPr="00C03B92">
              <w:rPr>
                <w:rFonts w:asciiTheme="minorBidi" w:hAnsiTheme="minorBidi"/>
                <w:sz w:val="24"/>
                <w:szCs w:val="24"/>
              </w:rPr>
              <w:t>No radioactive and infectious material is allowed in CAM</w:t>
            </w:r>
          </w:p>
          <w:p w:rsidR="00F64987" w:rsidRDefault="00F64987" w:rsidP="00C03B92">
            <w:pPr>
              <w:rPr>
                <w:rFonts w:asciiTheme="minorBidi" w:hAnsiTheme="minorBidi"/>
                <w:sz w:val="24"/>
                <w:szCs w:val="24"/>
              </w:rPr>
            </w:pPr>
          </w:p>
          <w:p w:rsidR="00C03B92" w:rsidRPr="00C03B92" w:rsidRDefault="00C03B92" w:rsidP="00C03B92">
            <w:pPr>
              <w:rPr>
                <w:rFonts w:asciiTheme="minorBidi" w:hAnsiTheme="minorBidi"/>
                <w:sz w:val="24"/>
                <w:szCs w:val="24"/>
              </w:rPr>
            </w:pP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  <w:r w:rsidRPr="00C03B92">
              <w:rPr>
                <w:rFonts w:asciiTheme="minorBidi" w:hAnsiTheme="minorBidi" w:cstheme="minorBidi"/>
              </w:rPr>
              <w:t xml:space="preserve">Consumables and supplies: </w:t>
            </w:r>
          </w:p>
          <w:p w:rsidR="00C03B92" w:rsidRPr="00C03B92" w:rsidRDefault="00C03B92" w:rsidP="00C03B92">
            <w:pPr>
              <w:pStyle w:val="Default"/>
              <w:rPr>
                <w:rFonts w:asciiTheme="minorBidi" w:hAnsiTheme="minorBidi" w:cstheme="minorBidi"/>
              </w:rPr>
            </w:pPr>
          </w:p>
          <w:p w:rsidR="00C03B92" w:rsidRPr="00C03B92" w:rsidRDefault="00C03B92" w:rsidP="00C03B92">
            <w:pPr>
              <w:rPr>
                <w:rFonts w:asciiTheme="minorBidi" w:hAnsiTheme="minorBidi"/>
                <w:sz w:val="24"/>
                <w:szCs w:val="24"/>
              </w:rPr>
            </w:pPr>
            <w:r w:rsidRPr="00C03B92">
              <w:rPr>
                <w:rFonts w:asciiTheme="minorBidi" w:hAnsiTheme="minorBidi"/>
                <w:sz w:val="24"/>
                <w:szCs w:val="24"/>
              </w:rPr>
              <w:t xml:space="preserve">Starting usage date: </w:t>
            </w:r>
          </w:p>
          <w:p w:rsidR="00C03B92" w:rsidRPr="00C03B92" w:rsidRDefault="00C03B92" w:rsidP="00C03B92">
            <w:pPr>
              <w:rPr>
                <w:rFonts w:asciiTheme="minorBidi" w:hAnsiTheme="minorBidi"/>
                <w:sz w:val="24"/>
                <w:szCs w:val="24"/>
              </w:rPr>
            </w:pPr>
          </w:p>
          <w:p w:rsidR="00C03B92" w:rsidRDefault="00C03B92" w:rsidP="00C03B92">
            <w:pPr>
              <w:rPr>
                <w:rFonts w:asciiTheme="minorBidi" w:hAnsiTheme="minorBidi"/>
                <w:sz w:val="24"/>
                <w:szCs w:val="24"/>
              </w:rPr>
            </w:pPr>
            <w:r w:rsidRPr="00C03B92">
              <w:rPr>
                <w:rFonts w:asciiTheme="minorBidi" w:hAnsiTheme="minorBidi"/>
                <w:sz w:val="24"/>
                <w:szCs w:val="24"/>
              </w:rPr>
              <w:t>Expecting ending date:</w:t>
            </w:r>
          </w:p>
          <w:p w:rsidR="007605E6" w:rsidRPr="007605E6" w:rsidRDefault="007605E6" w:rsidP="007605E6">
            <w:pPr>
              <w:rPr>
                <w:rFonts w:asciiTheme="minorBidi" w:hAnsiTheme="minorBidi"/>
                <w:sz w:val="24"/>
                <w:szCs w:val="24"/>
              </w:rPr>
            </w:pPr>
            <w:r w:rsidRPr="007605E6">
              <w:rPr>
                <w:rFonts w:asciiTheme="minorBidi" w:hAnsiTheme="minorBidi"/>
                <w:sz w:val="24"/>
                <w:szCs w:val="24"/>
              </w:rPr>
              <w:t xml:space="preserve">Working days/time: </w:t>
            </w:r>
          </w:p>
          <w:p w:rsidR="007605E6" w:rsidRPr="00C03B92" w:rsidRDefault="007605E6" w:rsidP="007605E6">
            <w:pPr>
              <w:rPr>
                <w:rFonts w:asciiTheme="minorBidi" w:hAnsiTheme="minorBidi"/>
                <w:sz w:val="24"/>
                <w:szCs w:val="24"/>
              </w:rPr>
            </w:pPr>
            <w:r w:rsidRPr="007605E6">
              <w:rPr>
                <w:rFonts w:asciiTheme="minorBidi" w:hAnsiTheme="minorBidi"/>
                <w:sz w:val="24"/>
                <w:szCs w:val="24"/>
              </w:rPr>
              <w:t xml:space="preserve">Available budget: </w:t>
            </w:r>
          </w:p>
          <w:p w:rsidR="00C03B92" w:rsidRDefault="00C03B92" w:rsidP="00C03B92"/>
        </w:tc>
      </w:tr>
    </w:tbl>
    <w:p w:rsidR="00894285" w:rsidRDefault="00894285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4285" w:rsidTr="00894285">
        <w:tc>
          <w:tcPr>
            <w:tcW w:w="9576" w:type="dxa"/>
          </w:tcPr>
          <w:p w:rsidR="00894285" w:rsidRDefault="00C56F6D" w:rsidP="00C56F6D">
            <w:pPr>
              <w:pStyle w:val="Default"/>
              <w:rPr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  <w:color w:val="auto"/>
              </w:rPr>
              <w:t xml:space="preserve">5. </w:t>
            </w:r>
            <w:r w:rsidRPr="00C56F6D">
              <w:rPr>
                <w:rFonts w:asciiTheme="minorBidi" w:hAnsiTheme="minorBidi" w:cstheme="minorBidi"/>
                <w:b/>
                <w:bCs/>
                <w:color w:val="auto"/>
              </w:rPr>
              <w:t xml:space="preserve">Compliance </w:t>
            </w:r>
          </w:p>
        </w:tc>
      </w:tr>
      <w:tr w:rsidR="00894285" w:rsidTr="00894285">
        <w:tc>
          <w:tcPr>
            <w:tcW w:w="9576" w:type="dxa"/>
          </w:tcPr>
          <w:p w:rsidR="00894285" w:rsidRPr="00C56F6D" w:rsidRDefault="00894285" w:rsidP="00E379BE">
            <w:pPr>
              <w:pStyle w:val="Default"/>
              <w:tabs>
                <w:tab w:val="left" w:pos="8442"/>
              </w:tabs>
              <w:rPr>
                <w:rFonts w:asciiTheme="minorBidi" w:hAnsiTheme="minorBidi" w:cstheme="minorBidi"/>
              </w:rPr>
            </w:pPr>
            <w:r w:rsidRPr="00C56F6D">
              <w:rPr>
                <w:rFonts w:asciiTheme="minorBidi" w:hAnsiTheme="minorBidi" w:cstheme="minorBidi"/>
              </w:rPr>
              <w:t xml:space="preserve">I, the undersigned, have read and understood the attached documents regarding the </w:t>
            </w:r>
            <w:r w:rsidR="00C56F6D" w:rsidRPr="00C56F6D">
              <w:rPr>
                <w:rFonts w:asciiTheme="minorBidi" w:hAnsiTheme="minorBidi" w:cstheme="minorBidi"/>
              </w:rPr>
              <w:t>internal CAM regulation</w:t>
            </w:r>
            <w:r w:rsidRPr="00C56F6D">
              <w:rPr>
                <w:rFonts w:asciiTheme="minorBidi" w:hAnsiTheme="minorBidi" w:cstheme="minorBidi"/>
              </w:rPr>
              <w:t xml:space="preserve"> and the laboratory safety manual prepared by Qatar University (</w:t>
            </w:r>
            <w:r w:rsidR="00C56F6D" w:rsidRPr="00C56F6D">
              <w:rPr>
                <w:rFonts w:asciiTheme="minorBidi" w:hAnsiTheme="minorBidi" w:cstheme="minorBidi"/>
              </w:rPr>
              <w:t>http://www.qu.edu.qa/offices/businessop/ehsms-guidelines.php</w:t>
            </w:r>
            <w:r w:rsidRPr="00C56F6D">
              <w:rPr>
                <w:rFonts w:asciiTheme="minorBidi" w:hAnsiTheme="minorBidi" w:cstheme="minorBidi"/>
              </w:rPr>
              <w:t xml:space="preserve">). I will strictly </w:t>
            </w:r>
            <w:r w:rsidR="00C56F6D" w:rsidRPr="00C56F6D">
              <w:rPr>
                <w:rFonts w:asciiTheme="minorBidi" w:hAnsiTheme="minorBidi" w:cstheme="minorBidi"/>
              </w:rPr>
              <w:t xml:space="preserve">adhere and </w:t>
            </w:r>
            <w:r w:rsidRPr="00C56F6D">
              <w:rPr>
                <w:rFonts w:asciiTheme="minorBidi" w:hAnsiTheme="minorBidi" w:cstheme="minorBidi"/>
              </w:rPr>
              <w:t xml:space="preserve">implement </w:t>
            </w:r>
            <w:r w:rsidR="00C56F6D" w:rsidRPr="00C56F6D">
              <w:rPr>
                <w:rFonts w:asciiTheme="minorBidi" w:hAnsiTheme="minorBidi" w:cstheme="minorBidi"/>
              </w:rPr>
              <w:t xml:space="preserve">laboratory </w:t>
            </w:r>
            <w:r w:rsidRPr="00C56F6D">
              <w:rPr>
                <w:rFonts w:asciiTheme="minorBidi" w:hAnsiTheme="minorBidi" w:cstheme="minorBidi"/>
              </w:rPr>
              <w:t xml:space="preserve">practices </w:t>
            </w:r>
            <w:r w:rsidR="00C56F6D" w:rsidRPr="00C56F6D">
              <w:rPr>
                <w:rFonts w:asciiTheme="minorBidi" w:hAnsiTheme="minorBidi" w:cstheme="minorBidi"/>
              </w:rPr>
              <w:t xml:space="preserve">and regulations </w:t>
            </w:r>
            <w:r w:rsidRPr="00C56F6D">
              <w:rPr>
                <w:rFonts w:asciiTheme="minorBidi" w:hAnsiTheme="minorBidi" w:cstheme="minorBidi"/>
              </w:rPr>
              <w:t xml:space="preserve">while working in </w:t>
            </w:r>
            <w:r w:rsidR="00C56F6D" w:rsidRPr="00C56F6D">
              <w:rPr>
                <w:rFonts w:asciiTheme="minorBidi" w:hAnsiTheme="minorBidi" w:cstheme="minorBidi"/>
              </w:rPr>
              <w:t>CAM</w:t>
            </w:r>
            <w:r w:rsidRPr="00C56F6D">
              <w:rPr>
                <w:rFonts w:asciiTheme="minorBidi" w:hAnsiTheme="minorBidi" w:cstheme="minorBidi"/>
              </w:rPr>
              <w:t xml:space="preserve"> facilities. I confirm that I am fully insured by a health insurance policy provided to me by ( </w:t>
            </w:r>
            <w:r w:rsidR="00C56F6D" w:rsidRPr="00C56F6D">
              <w:rPr>
                <w:rFonts w:asciiTheme="minorBidi" w:hAnsiTheme="minorBidi" w:cstheme="minorBidi"/>
              </w:rPr>
              <w:t xml:space="preserve">                      </w:t>
            </w:r>
            <w:r w:rsidRPr="00C56F6D">
              <w:rPr>
                <w:rFonts w:asciiTheme="minorBidi" w:hAnsiTheme="minorBidi" w:cstheme="minorBidi"/>
              </w:rPr>
              <w:t xml:space="preserve">). I further accept responsibility for any and all damages, lost or costs caused by my negligent or intentional acts during my presence at Qatar University. I promise to fill out an incident form and submit it to </w:t>
            </w:r>
            <w:r w:rsidR="00C56F6D" w:rsidRPr="00C56F6D">
              <w:rPr>
                <w:rFonts w:asciiTheme="minorBidi" w:hAnsiTheme="minorBidi" w:cstheme="minorBidi"/>
              </w:rPr>
              <w:t>CAM</w:t>
            </w:r>
            <w:r w:rsidRPr="00C56F6D">
              <w:rPr>
                <w:rFonts w:asciiTheme="minorBidi" w:hAnsiTheme="minorBidi" w:cstheme="minorBidi"/>
              </w:rPr>
              <w:t xml:space="preserve"> as soon as an incident occurs. I understand that my research protocol </w:t>
            </w:r>
            <w:proofErr w:type="gramStart"/>
            <w:r w:rsidRPr="00C56F6D">
              <w:rPr>
                <w:rFonts w:asciiTheme="minorBidi" w:hAnsiTheme="minorBidi" w:cstheme="minorBidi"/>
              </w:rPr>
              <w:t>is approved</w:t>
            </w:r>
            <w:proofErr w:type="gramEnd"/>
            <w:r w:rsidRPr="00C56F6D">
              <w:rPr>
                <w:rFonts w:asciiTheme="minorBidi" w:hAnsiTheme="minorBidi" w:cstheme="minorBidi"/>
              </w:rPr>
              <w:t xml:space="preserve"> and that Material </w:t>
            </w:r>
            <w:r w:rsidRPr="00C56F6D">
              <w:rPr>
                <w:rFonts w:asciiTheme="minorBidi" w:hAnsiTheme="minorBidi" w:cstheme="minorBidi"/>
              </w:rPr>
              <w:lastRenderedPageBreak/>
              <w:t xml:space="preserve">Safety Data Sheets are prepared for any </w:t>
            </w:r>
            <w:r w:rsidR="00C56F6D" w:rsidRPr="00C56F6D">
              <w:rPr>
                <w:rFonts w:asciiTheme="minorBidi" w:hAnsiTheme="minorBidi" w:cstheme="minorBidi"/>
              </w:rPr>
              <w:t xml:space="preserve">chemical, substances, </w:t>
            </w:r>
            <w:r w:rsidRPr="00C56F6D">
              <w:rPr>
                <w:rFonts w:asciiTheme="minorBidi" w:hAnsiTheme="minorBidi" w:cstheme="minorBidi"/>
              </w:rPr>
              <w:t xml:space="preserve">materials, and reagents are being used/stored in the laboratories. </w:t>
            </w:r>
            <w:r w:rsidR="00E379BE" w:rsidRPr="00E379BE">
              <w:rPr>
                <w:rFonts w:asciiTheme="minorBidi" w:hAnsiTheme="minorBidi" w:cstheme="minorBidi"/>
              </w:rPr>
              <w:t>CAM need to be properly acknowledged to research and public outcomes and outputs.</w:t>
            </w:r>
          </w:p>
          <w:p w:rsidR="00C56F6D" w:rsidRPr="00C56F6D" w:rsidRDefault="00C56F6D" w:rsidP="00850BAA">
            <w:pPr>
              <w:pStyle w:val="Default"/>
              <w:tabs>
                <w:tab w:val="left" w:pos="8442"/>
              </w:tabs>
              <w:rPr>
                <w:rFonts w:asciiTheme="minorBidi" w:hAnsiTheme="minorBidi" w:cstheme="minorBidi"/>
              </w:rPr>
            </w:pPr>
            <w:r w:rsidRPr="00F642B2">
              <w:rPr>
                <w:rFonts w:asciiTheme="minorBidi" w:hAnsiTheme="minorBidi" w:cstheme="minorBidi"/>
                <w:b/>
                <w:bCs/>
              </w:rPr>
              <w:t xml:space="preserve">Signature: 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222"/>
            </w:tblGrid>
            <w:tr w:rsidR="00C56F6D" w:rsidRPr="00C56F6D">
              <w:trPr>
                <w:trHeight w:val="147"/>
              </w:trPr>
              <w:tc>
                <w:tcPr>
                  <w:tcW w:w="0" w:type="auto"/>
                </w:tcPr>
                <w:p w:rsidR="00C56F6D" w:rsidRPr="00C56F6D" w:rsidRDefault="00C56F6D" w:rsidP="00C56F6D">
                  <w:pPr>
                    <w:pStyle w:val="Default"/>
                    <w:tabs>
                      <w:tab w:val="left" w:pos="8442"/>
                    </w:tabs>
                    <w:rPr>
                      <w:rFonts w:asciiTheme="minorBidi" w:hAnsiTheme="minorBidi" w:cstheme="minorBidi"/>
                      <w:b/>
                      <w:bCs/>
                    </w:rPr>
                  </w:pPr>
                </w:p>
              </w:tc>
            </w:tr>
          </w:tbl>
          <w:p w:rsidR="00894285" w:rsidRPr="00C56F6D" w:rsidRDefault="00894285" w:rsidP="00C56F6D">
            <w:pPr>
              <w:pStyle w:val="Default"/>
              <w:tabs>
                <w:tab w:val="left" w:pos="8442"/>
              </w:tabs>
              <w:rPr>
                <w:rFonts w:asciiTheme="minorBidi" w:hAnsiTheme="minorBidi"/>
              </w:rPr>
            </w:pPr>
          </w:p>
        </w:tc>
      </w:tr>
    </w:tbl>
    <w:p w:rsidR="00894285" w:rsidRDefault="00894285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50BAA" w:rsidTr="00850BAA">
        <w:tc>
          <w:tcPr>
            <w:tcW w:w="9576" w:type="dxa"/>
          </w:tcPr>
          <w:p w:rsidR="00850BAA" w:rsidRDefault="00850BAA">
            <w:pPr>
              <w:rPr>
                <w:b/>
                <w:bCs/>
              </w:rPr>
            </w:pPr>
            <w:r w:rsidRPr="00C56F6D">
              <w:rPr>
                <w:rFonts w:asciiTheme="minorBidi" w:hAnsiTheme="minorBidi"/>
                <w:b/>
                <w:bCs/>
                <w:sz w:val="24"/>
                <w:szCs w:val="24"/>
              </w:rPr>
              <w:t>6. Service Charge</w:t>
            </w:r>
          </w:p>
        </w:tc>
      </w:tr>
      <w:tr w:rsidR="00850BAA" w:rsidTr="00850BAA">
        <w:tc>
          <w:tcPr>
            <w:tcW w:w="9576" w:type="dxa"/>
          </w:tcPr>
          <w:p w:rsidR="00850BAA" w:rsidRDefault="00850BAA">
            <w:pPr>
              <w:rPr>
                <w:b/>
                <w:bCs/>
              </w:rPr>
            </w:pPr>
            <w:r w:rsidRPr="00C56F6D">
              <w:rPr>
                <w:rFonts w:asciiTheme="minorBidi" w:hAnsiTheme="minorBidi"/>
                <w:sz w:val="24"/>
                <w:szCs w:val="24"/>
              </w:rPr>
              <w:t xml:space="preserve">For internal users, services will be free of charge upon acknowledgment </w:t>
            </w:r>
            <w:r w:rsidR="00F56CF9">
              <w:rPr>
                <w:rFonts w:asciiTheme="minorBidi" w:hAnsiTheme="minorBidi"/>
                <w:sz w:val="24"/>
                <w:szCs w:val="24"/>
              </w:rPr>
              <w:t xml:space="preserve">or affiliation </w:t>
            </w:r>
            <w:r w:rsidRPr="00C56F6D">
              <w:rPr>
                <w:rFonts w:asciiTheme="minorBidi" w:hAnsiTheme="minorBidi"/>
                <w:sz w:val="24"/>
                <w:szCs w:val="24"/>
              </w:rPr>
              <w:t xml:space="preserve">of </w:t>
            </w:r>
            <w:r>
              <w:rPr>
                <w:rFonts w:asciiTheme="minorBidi" w:hAnsiTheme="minorBidi"/>
              </w:rPr>
              <w:t>CAM</w:t>
            </w:r>
            <w:r w:rsidRPr="00C56F6D">
              <w:rPr>
                <w:rFonts w:asciiTheme="minorBidi" w:hAnsiTheme="minorBidi"/>
                <w:sz w:val="24"/>
                <w:szCs w:val="24"/>
              </w:rPr>
              <w:t xml:space="preserve">. For external users, an acknowledgment </w:t>
            </w:r>
            <w:r w:rsidR="00F56CF9">
              <w:rPr>
                <w:rFonts w:asciiTheme="minorBidi" w:hAnsiTheme="minorBidi"/>
                <w:sz w:val="24"/>
                <w:szCs w:val="24"/>
              </w:rPr>
              <w:t xml:space="preserve">or affiliation </w:t>
            </w:r>
            <w:r w:rsidRPr="00C56F6D">
              <w:rPr>
                <w:rFonts w:asciiTheme="minorBidi" w:hAnsiTheme="minorBidi"/>
                <w:sz w:val="24"/>
                <w:szCs w:val="24"/>
              </w:rPr>
              <w:t xml:space="preserve">of </w:t>
            </w:r>
            <w:r>
              <w:rPr>
                <w:rFonts w:asciiTheme="minorBidi" w:hAnsiTheme="minorBidi"/>
              </w:rPr>
              <w:t>CAM</w:t>
            </w:r>
            <w:r w:rsidRPr="00C56F6D">
              <w:rPr>
                <w:rFonts w:asciiTheme="minorBidi" w:hAnsiTheme="minorBidi"/>
                <w:sz w:val="24"/>
                <w:szCs w:val="24"/>
              </w:rPr>
              <w:t xml:space="preserve"> and payment for the cost of </w:t>
            </w:r>
            <w:r>
              <w:rPr>
                <w:rFonts w:asciiTheme="minorBidi" w:hAnsiTheme="minorBidi"/>
              </w:rPr>
              <w:t>CAM</w:t>
            </w:r>
            <w:r w:rsidRPr="00C56F6D">
              <w:rPr>
                <w:rFonts w:asciiTheme="minorBidi" w:hAnsiTheme="minorBidi"/>
                <w:sz w:val="24"/>
                <w:szCs w:val="24"/>
              </w:rPr>
              <w:t xml:space="preserve">’s technician </w:t>
            </w:r>
            <w:r>
              <w:rPr>
                <w:rFonts w:asciiTheme="minorBidi" w:hAnsiTheme="minorBidi"/>
              </w:rPr>
              <w:t xml:space="preserve">or technical support </w:t>
            </w:r>
            <w:r w:rsidRPr="00C56F6D">
              <w:rPr>
                <w:rFonts w:asciiTheme="minorBidi" w:hAnsiTheme="minorBidi"/>
                <w:sz w:val="24"/>
                <w:szCs w:val="24"/>
              </w:rPr>
              <w:t xml:space="preserve">working hours is needed. The external users will be waived from any charge if he is collaboration with one of the </w:t>
            </w:r>
            <w:r>
              <w:rPr>
                <w:rFonts w:asciiTheme="minorBidi" w:hAnsiTheme="minorBidi"/>
              </w:rPr>
              <w:t>CAM</w:t>
            </w:r>
            <w:r w:rsidRPr="00C56F6D">
              <w:rPr>
                <w:rFonts w:asciiTheme="minorBidi" w:hAnsiTheme="minorBidi"/>
                <w:sz w:val="24"/>
                <w:szCs w:val="24"/>
              </w:rPr>
              <w:t xml:space="preserve"> researchers. In all cases, all needed chemicals and consumables has to be provided by the service requester.</w:t>
            </w:r>
          </w:p>
        </w:tc>
      </w:tr>
    </w:tbl>
    <w:p w:rsidR="00850BAA" w:rsidRDefault="00850BAA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C56F6D" w:rsidTr="00793145">
        <w:tc>
          <w:tcPr>
            <w:tcW w:w="9576" w:type="dxa"/>
            <w:gridSpan w:val="3"/>
          </w:tcPr>
          <w:p w:rsidR="00C56F6D" w:rsidRPr="00F642B2" w:rsidRDefault="00C56F6D">
            <w:pPr>
              <w:rPr>
                <w:rFonts w:asciiTheme="minorBidi" w:hAnsiTheme="minorBidi"/>
                <w:sz w:val="24"/>
                <w:szCs w:val="24"/>
              </w:rPr>
            </w:pPr>
            <w:r w:rsidRPr="00F642B2">
              <w:rPr>
                <w:rFonts w:asciiTheme="minorBidi" w:hAnsiTheme="minorBidi"/>
                <w:b/>
                <w:bCs/>
                <w:sz w:val="24"/>
                <w:szCs w:val="24"/>
              </w:rPr>
              <w:t>Signatures:</w:t>
            </w:r>
          </w:p>
        </w:tc>
      </w:tr>
      <w:tr w:rsidR="00C56F6D" w:rsidTr="00C56F6D">
        <w:tc>
          <w:tcPr>
            <w:tcW w:w="3192" w:type="dxa"/>
          </w:tcPr>
          <w:p w:rsidR="00C56F6D" w:rsidRPr="00F642B2" w:rsidRDefault="00DE7D78">
            <w:pPr>
              <w:rPr>
                <w:rFonts w:asciiTheme="minorBidi" w:hAnsiTheme="minorBidi"/>
                <w:sz w:val="24"/>
                <w:szCs w:val="24"/>
              </w:rPr>
            </w:pPr>
            <w:r w:rsidRPr="00F642B2">
              <w:rPr>
                <w:rFonts w:asciiTheme="minorBidi" w:hAnsiTheme="minorBidi"/>
                <w:sz w:val="24"/>
                <w:szCs w:val="24"/>
              </w:rPr>
              <w:t>Applicant’s</w:t>
            </w:r>
            <w:r w:rsidR="00F642B2" w:rsidRPr="00F642B2">
              <w:rPr>
                <w:rFonts w:asciiTheme="minorBidi" w:hAnsiTheme="minorBidi"/>
                <w:sz w:val="24"/>
                <w:szCs w:val="24"/>
              </w:rPr>
              <w:t xml:space="preserve"> Senior lab tech</w:t>
            </w:r>
          </w:p>
        </w:tc>
        <w:tc>
          <w:tcPr>
            <w:tcW w:w="3192" w:type="dxa"/>
          </w:tcPr>
          <w:p w:rsidR="00C56F6D" w:rsidRPr="00F642B2" w:rsidRDefault="00DE7D78">
            <w:pPr>
              <w:rPr>
                <w:rFonts w:asciiTheme="minorBidi" w:hAnsiTheme="minorBidi"/>
                <w:sz w:val="24"/>
                <w:szCs w:val="24"/>
              </w:rPr>
            </w:pPr>
            <w:r w:rsidRPr="00F642B2">
              <w:rPr>
                <w:rFonts w:asciiTheme="minorBidi" w:hAnsiTheme="minorBidi"/>
                <w:sz w:val="24"/>
                <w:szCs w:val="24"/>
              </w:rPr>
              <w:t>Applicant</w:t>
            </w:r>
          </w:p>
        </w:tc>
        <w:tc>
          <w:tcPr>
            <w:tcW w:w="3192" w:type="dxa"/>
          </w:tcPr>
          <w:p w:rsidR="00C56F6D" w:rsidRPr="00F642B2" w:rsidRDefault="00F642B2" w:rsidP="00F642B2">
            <w:pPr>
              <w:rPr>
                <w:rFonts w:asciiTheme="minorBidi" w:hAnsiTheme="minorBidi"/>
                <w:sz w:val="24"/>
                <w:szCs w:val="24"/>
              </w:rPr>
            </w:pPr>
            <w:r w:rsidRPr="00F642B2">
              <w:rPr>
                <w:rFonts w:asciiTheme="minorBidi" w:hAnsiTheme="minorBidi"/>
                <w:sz w:val="24"/>
                <w:szCs w:val="24"/>
              </w:rPr>
              <w:t>Principal investigator</w:t>
            </w:r>
          </w:p>
        </w:tc>
      </w:tr>
      <w:tr w:rsidR="00C56F6D" w:rsidTr="00F642B2">
        <w:trPr>
          <w:trHeight w:val="908"/>
        </w:trPr>
        <w:tc>
          <w:tcPr>
            <w:tcW w:w="3192" w:type="dxa"/>
          </w:tcPr>
          <w:p w:rsidR="00C56F6D" w:rsidRDefault="00C56F6D"/>
        </w:tc>
        <w:tc>
          <w:tcPr>
            <w:tcW w:w="3192" w:type="dxa"/>
          </w:tcPr>
          <w:p w:rsidR="00C56F6D" w:rsidRDefault="00C56F6D"/>
        </w:tc>
        <w:tc>
          <w:tcPr>
            <w:tcW w:w="3192" w:type="dxa"/>
          </w:tcPr>
          <w:p w:rsidR="00C56F6D" w:rsidRDefault="00C56F6D"/>
        </w:tc>
      </w:tr>
    </w:tbl>
    <w:p w:rsidR="00F64987" w:rsidRDefault="00F64987"/>
    <w:sectPr w:rsidR="00F64987" w:rsidSect="00F6498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2B8A" w:rsidRDefault="00F52B8A" w:rsidP="000C5242">
      <w:pPr>
        <w:spacing w:after="0" w:line="240" w:lineRule="auto"/>
      </w:pPr>
      <w:r>
        <w:separator/>
      </w:r>
    </w:p>
  </w:endnote>
  <w:endnote w:type="continuationSeparator" w:id="0">
    <w:p w:rsidR="00F52B8A" w:rsidRDefault="00F52B8A" w:rsidP="000C52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007A" w:rsidRDefault="00A200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007A" w:rsidRDefault="00A200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007A" w:rsidRDefault="00A200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2B8A" w:rsidRDefault="00F52B8A" w:rsidP="000C5242">
      <w:pPr>
        <w:spacing w:after="0" w:line="240" w:lineRule="auto"/>
      </w:pPr>
      <w:r>
        <w:separator/>
      </w:r>
    </w:p>
  </w:footnote>
  <w:footnote w:type="continuationSeparator" w:id="0">
    <w:p w:rsidR="00F52B8A" w:rsidRDefault="00F52B8A" w:rsidP="000C52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007A" w:rsidRDefault="00A200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5242" w:rsidRDefault="00894285">
    <w:pPr>
      <w:pStyle w:val="Header"/>
    </w:pPr>
    <w:r>
      <w:rPr>
        <w:noProof/>
      </w:rPr>
      <w:tab/>
    </w:r>
    <w:r>
      <w:rPr>
        <w:noProof/>
      </w:rPr>
      <w:tab/>
      <w:t xml:space="preserve"> </w:t>
    </w:r>
    <w:r w:rsidR="00A2007A">
      <w:rPr>
        <w:noProof/>
      </w:rPr>
      <w:drawing>
        <wp:inline distT="0" distB="0" distL="0" distR="0" wp14:anchorId="3F1C003A" wp14:editId="304178DA">
          <wp:extent cx="2543175" cy="9333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enter for Advanced Material- log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250" r="21716" b="29127"/>
                  <a:stretch/>
                </pic:blipFill>
                <pic:spPr bwMode="auto">
                  <a:xfrm>
                    <a:off x="0" y="0"/>
                    <a:ext cx="2550318" cy="93599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007A" w:rsidRDefault="00A200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B27BD9"/>
    <w:multiLevelType w:val="hybridMultilevel"/>
    <w:tmpl w:val="EFF64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465D66"/>
    <w:multiLevelType w:val="hybridMultilevel"/>
    <w:tmpl w:val="DED07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2D1F94"/>
    <w:multiLevelType w:val="hybridMultilevel"/>
    <w:tmpl w:val="52224F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9B6C65"/>
    <w:multiLevelType w:val="hybridMultilevel"/>
    <w:tmpl w:val="D03AD28E"/>
    <w:lvl w:ilvl="0" w:tplc="833CF3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333364"/>
    <w:multiLevelType w:val="hybridMultilevel"/>
    <w:tmpl w:val="2B328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3NTc2sDQwNDawMDFS0lEKTi0uzszPAykwrAUApy5CViwAAAA="/>
  </w:docVars>
  <w:rsids>
    <w:rsidRoot w:val="000C5242"/>
    <w:rsid w:val="00000721"/>
    <w:rsid w:val="00001517"/>
    <w:rsid w:val="00003D3D"/>
    <w:rsid w:val="00003FDC"/>
    <w:rsid w:val="00004AED"/>
    <w:rsid w:val="00014D90"/>
    <w:rsid w:val="00020212"/>
    <w:rsid w:val="000223A3"/>
    <w:rsid w:val="00026AAF"/>
    <w:rsid w:val="0003283C"/>
    <w:rsid w:val="00034805"/>
    <w:rsid w:val="00037778"/>
    <w:rsid w:val="000412C7"/>
    <w:rsid w:val="00041E95"/>
    <w:rsid w:val="0004297E"/>
    <w:rsid w:val="00050CA2"/>
    <w:rsid w:val="00055597"/>
    <w:rsid w:val="00056DB4"/>
    <w:rsid w:val="000623A3"/>
    <w:rsid w:val="0007452C"/>
    <w:rsid w:val="00074C5F"/>
    <w:rsid w:val="00081FEC"/>
    <w:rsid w:val="0008245A"/>
    <w:rsid w:val="00082A5D"/>
    <w:rsid w:val="00084390"/>
    <w:rsid w:val="00084A39"/>
    <w:rsid w:val="00085FB1"/>
    <w:rsid w:val="0008725A"/>
    <w:rsid w:val="0009094D"/>
    <w:rsid w:val="00091B69"/>
    <w:rsid w:val="00092D12"/>
    <w:rsid w:val="000A096F"/>
    <w:rsid w:val="000A51DE"/>
    <w:rsid w:val="000A70F0"/>
    <w:rsid w:val="000B52DB"/>
    <w:rsid w:val="000C18E3"/>
    <w:rsid w:val="000C444E"/>
    <w:rsid w:val="000C5242"/>
    <w:rsid w:val="000C5833"/>
    <w:rsid w:val="000D032B"/>
    <w:rsid w:val="000D5084"/>
    <w:rsid w:val="000E085B"/>
    <w:rsid w:val="000E3897"/>
    <w:rsid w:val="000E40BB"/>
    <w:rsid w:val="000E5959"/>
    <w:rsid w:val="000F199A"/>
    <w:rsid w:val="000F1CD9"/>
    <w:rsid w:val="000F5756"/>
    <w:rsid w:val="000F6546"/>
    <w:rsid w:val="0010056C"/>
    <w:rsid w:val="00100598"/>
    <w:rsid w:val="0010552B"/>
    <w:rsid w:val="00114EB8"/>
    <w:rsid w:val="00116BDC"/>
    <w:rsid w:val="00117214"/>
    <w:rsid w:val="001257E3"/>
    <w:rsid w:val="0015694D"/>
    <w:rsid w:val="00156D84"/>
    <w:rsid w:val="0016207A"/>
    <w:rsid w:val="00165582"/>
    <w:rsid w:val="00172E91"/>
    <w:rsid w:val="001738E2"/>
    <w:rsid w:val="00175AFB"/>
    <w:rsid w:val="00180DD8"/>
    <w:rsid w:val="00182D5C"/>
    <w:rsid w:val="00184439"/>
    <w:rsid w:val="00190D09"/>
    <w:rsid w:val="00197E70"/>
    <w:rsid w:val="001A183C"/>
    <w:rsid w:val="001A46EA"/>
    <w:rsid w:val="001A4BD3"/>
    <w:rsid w:val="001A6273"/>
    <w:rsid w:val="001B6B4B"/>
    <w:rsid w:val="001B6FAA"/>
    <w:rsid w:val="001C18E5"/>
    <w:rsid w:val="001C25D4"/>
    <w:rsid w:val="001C2C64"/>
    <w:rsid w:val="001C443A"/>
    <w:rsid w:val="001C4DD6"/>
    <w:rsid w:val="001C651D"/>
    <w:rsid w:val="001C791C"/>
    <w:rsid w:val="001D2C33"/>
    <w:rsid w:val="001D2C54"/>
    <w:rsid w:val="001E5099"/>
    <w:rsid w:val="001F0E9B"/>
    <w:rsid w:val="001F32E8"/>
    <w:rsid w:val="001F59FA"/>
    <w:rsid w:val="001F7E52"/>
    <w:rsid w:val="00202586"/>
    <w:rsid w:val="00203FAB"/>
    <w:rsid w:val="00204501"/>
    <w:rsid w:val="0021222A"/>
    <w:rsid w:val="00213431"/>
    <w:rsid w:val="002233AE"/>
    <w:rsid w:val="00223875"/>
    <w:rsid w:val="00235800"/>
    <w:rsid w:val="00240BC0"/>
    <w:rsid w:val="002529D0"/>
    <w:rsid w:val="00255E94"/>
    <w:rsid w:val="00261CA1"/>
    <w:rsid w:val="00262AC5"/>
    <w:rsid w:val="00265426"/>
    <w:rsid w:val="002660CA"/>
    <w:rsid w:val="00272F47"/>
    <w:rsid w:val="00275FDA"/>
    <w:rsid w:val="002819C4"/>
    <w:rsid w:val="002838E9"/>
    <w:rsid w:val="00286CA9"/>
    <w:rsid w:val="00287590"/>
    <w:rsid w:val="0029170B"/>
    <w:rsid w:val="002925C7"/>
    <w:rsid w:val="0029489C"/>
    <w:rsid w:val="00294E29"/>
    <w:rsid w:val="00295AB7"/>
    <w:rsid w:val="002A134E"/>
    <w:rsid w:val="002A1A19"/>
    <w:rsid w:val="002A22CA"/>
    <w:rsid w:val="002A5392"/>
    <w:rsid w:val="002A7A48"/>
    <w:rsid w:val="002B10DC"/>
    <w:rsid w:val="002B7B52"/>
    <w:rsid w:val="002C2398"/>
    <w:rsid w:val="002C6149"/>
    <w:rsid w:val="002C7314"/>
    <w:rsid w:val="002D1910"/>
    <w:rsid w:val="002D439B"/>
    <w:rsid w:val="002D52FC"/>
    <w:rsid w:val="002D5A65"/>
    <w:rsid w:val="002D783A"/>
    <w:rsid w:val="002E1E3F"/>
    <w:rsid w:val="002E1F44"/>
    <w:rsid w:val="002E42E2"/>
    <w:rsid w:val="002E4330"/>
    <w:rsid w:val="002E540C"/>
    <w:rsid w:val="002E728A"/>
    <w:rsid w:val="002E7A9F"/>
    <w:rsid w:val="002F0723"/>
    <w:rsid w:val="002F0A82"/>
    <w:rsid w:val="002F0AF1"/>
    <w:rsid w:val="002F14B6"/>
    <w:rsid w:val="002F6D21"/>
    <w:rsid w:val="00302EE7"/>
    <w:rsid w:val="00304444"/>
    <w:rsid w:val="00305C86"/>
    <w:rsid w:val="00312A11"/>
    <w:rsid w:val="00315285"/>
    <w:rsid w:val="00317627"/>
    <w:rsid w:val="0032122E"/>
    <w:rsid w:val="00325B65"/>
    <w:rsid w:val="00326475"/>
    <w:rsid w:val="00332FD1"/>
    <w:rsid w:val="003330AD"/>
    <w:rsid w:val="00333ABE"/>
    <w:rsid w:val="00335FD0"/>
    <w:rsid w:val="003400F8"/>
    <w:rsid w:val="00340B5B"/>
    <w:rsid w:val="00345EDE"/>
    <w:rsid w:val="00346A4D"/>
    <w:rsid w:val="00354E70"/>
    <w:rsid w:val="00357E2F"/>
    <w:rsid w:val="00365550"/>
    <w:rsid w:val="00366192"/>
    <w:rsid w:val="0036697D"/>
    <w:rsid w:val="00370F82"/>
    <w:rsid w:val="00380554"/>
    <w:rsid w:val="00385A51"/>
    <w:rsid w:val="0039030A"/>
    <w:rsid w:val="003909C5"/>
    <w:rsid w:val="00395344"/>
    <w:rsid w:val="00395859"/>
    <w:rsid w:val="00396E74"/>
    <w:rsid w:val="003A52B0"/>
    <w:rsid w:val="003A565F"/>
    <w:rsid w:val="003B0007"/>
    <w:rsid w:val="003B1B26"/>
    <w:rsid w:val="003B5115"/>
    <w:rsid w:val="003B76A3"/>
    <w:rsid w:val="003B7767"/>
    <w:rsid w:val="003C1B29"/>
    <w:rsid w:val="003C4095"/>
    <w:rsid w:val="003C4C10"/>
    <w:rsid w:val="003C51A0"/>
    <w:rsid w:val="003C6E4A"/>
    <w:rsid w:val="003D1DD9"/>
    <w:rsid w:val="003D3201"/>
    <w:rsid w:val="003D32A7"/>
    <w:rsid w:val="003D3386"/>
    <w:rsid w:val="003D3DBD"/>
    <w:rsid w:val="003E6834"/>
    <w:rsid w:val="003F1662"/>
    <w:rsid w:val="003F4AE2"/>
    <w:rsid w:val="00401AE7"/>
    <w:rsid w:val="0040432E"/>
    <w:rsid w:val="004104C6"/>
    <w:rsid w:val="004132B6"/>
    <w:rsid w:val="004138B6"/>
    <w:rsid w:val="0041782E"/>
    <w:rsid w:val="00420B15"/>
    <w:rsid w:val="004225EE"/>
    <w:rsid w:val="004239C3"/>
    <w:rsid w:val="00426611"/>
    <w:rsid w:val="0042699C"/>
    <w:rsid w:val="00426E47"/>
    <w:rsid w:val="00427637"/>
    <w:rsid w:val="00430683"/>
    <w:rsid w:val="004349CD"/>
    <w:rsid w:val="00440F39"/>
    <w:rsid w:val="0044253E"/>
    <w:rsid w:val="004427AE"/>
    <w:rsid w:val="004441E0"/>
    <w:rsid w:val="00445632"/>
    <w:rsid w:val="00445BDA"/>
    <w:rsid w:val="00445DA3"/>
    <w:rsid w:val="00446092"/>
    <w:rsid w:val="00447102"/>
    <w:rsid w:val="00447CF8"/>
    <w:rsid w:val="00455955"/>
    <w:rsid w:val="00464B0F"/>
    <w:rsid w:val="00465432"/>
    <w:rsid w:val="0046660E"/>
    <w:rsid w:val="00466E3D"/>
    <w:rsid w:val="00475FF4"/>
    <w:rsid w:val="00482B0A"/>
    <w:rsid w:val="0048486B"/>
    <w:rsid w:val="00494655"/>
    <w:rsid w:val="00495D7A"/>
    <w:rsid w:val="00496433"/>
    <w:rsid w:val="00496ECA"/>
    <w:rsid w:val="00497D00"/>
    <w:rsid w:val="00497FF2"/>
    <w:rsid w:val="004A7119"/>
    <w:rsid w:val="004A794B"/>
    <w:rsid w:val="004A7A07"/>
    <w:rsid w:val="004B1E92"/>
    <w:rsid w:val="004B419B"/>
    <w:rsid w:val="004B422B"/>
    <w:rsid w:val="004C0550"/>
    <w:rsid w:val="004D1C8B"/>
    <w:rsid w:val="004D4C0B"/>
    <w:rsid w:val="004D6528"/>
    <w:rsid w:val="004D702B"/>
    <w:rsid w:val="004E0066"/>
    <w:rsid w:val="004E2772"/>
    <w:rsid w:val="004F2288"/>
    <w:rsid w:val="004F36B7"/>
    <w:rsid w:val="004F4811"/>
    <w:rsid w:val="005079C7"/>
    <w:rsid w:val="00516E77"/>
    <w:rsid w:val="005234F8"/>
    <w:rsid w:val="00523A7A"/>
    <w:rsid w:val="00526C74"/>
    <w:rsid w:val="00530F8D"/>
    <w:rsid w:val="005420EB"/>
    <w:rsid w:val="0054257E"/>
    <w:rsid w:val="00542649"/>
    <w:rsid w:val="0054282F"/>
    <w:rsid w:val="00543616"/>
    <w:rsid w:val="00545E5A"/>
    <w:rsid w:val="00545F09"/>
    <w:rsid w:val="0055486B"/>
    <w:rsid w:val="005555AE"/>
    <w:rsid w:val="00560565"/>
    <w:rsid w:val="00565187"/>
    <w:rsid w:val="00565C1F"/>
    <w:rsid w:val="0057760B"/>
    <w:rsid w:val="00594079"/>
    <w:rsid w:val="00595C1F"/>
    <w:rsid w:val="005A14CA"/>
    <w:rsid w:val="005A7D40"/>
    <w:rsid w:val="005B20E9"/>
    <w:rsid w:val="005C42AA"/>
    <w:rsid w:val="005C632F"/>
    <w:rsid w:val="005C7758"/>
    <w:rsid w:val="005D2C3D"/>
    <w:rsid w:val="005D4F4B"/>
    <w:rsid w:val="005D5EDB"/>
    <w:rsid w:val="005E0218"/>
    <w:rsid w:val="005E36CE"/>
    <w:rsid w:val="005F07DF"/>
    <w:rsid w:val="005F2FAF"/>
    <w:rsid w:val="005F304B"/>
    <w:rsid w:val="005F3DF9"/>
    <w:rsid w:val="005F4A81"/>
    <w:rsid w:val="005F716A"/>
    <w:rsid w:val="00600C60"/>
    <w:rsid w:val="00601229"/>
    <w:rsid w:val="00605CA7"/>
    <w:rsid w:val="00607C31"/>
    <w:rsid w:val="006101D1"/>
    <w:rsid w:val="00610E46"/>
    <w:rsid w:val="0061148A"/>
    <w:rsid w:val="00621970"/>
    <w:rsid w:val="00626009"/>
    <w:rsid w:val="006268AA"/>
    <w:rsid w:val="00630865"/>
    <w:rsid w:val="00633914"/>
    <w:rsid w:val="00634AF2"/>
    <w:rsid w:val="00635D40"/>
    <w:rsid w:val="00635E8F"/>
    <w:rsid w:val="00635EDF"/>
    <w:rsid w:val="006428AB"/>
    <w:rsid w:val="00645530"/>
    <w:rsid w:val="00646B99"/>
    <w:rsid w:val="00646FBD"/>
    <w:rsid w:val="006508D1"/>
    <w:rsid w:val="00650F76"/>
    <w:rsid w:val="00651C7A"/>
    <w:rsid w:val="00656017"/>
    <w:rsid w:val="00656367"/>
    <w:rsid w:val="00660DCC"/>
    <w:rsid w:val="00664704"/>
    <w:rsid w:val="00666ADF"/>
    <w:rsid w:val="006720FE"/>
    <w:rsid w:val="006750F9"/>
    <w:rsid w:val="0067530D"/>
    <w:rsid w:val="0068264B"/>
    <w:rsid w:val="00683CF1"/>
    <w:rsid w:val="0068410B"/>
    <w:rsid w:val="006906F4"/>
    <w:rsid w:val="00694C20"/>
    <w:rsid w:val="00694FD1"/>
    <w:rsid w:val="00696049"/>
    <w:rsid w:val="0069639E"/>
    <w:rsid w:val="006A153D"/>
    <w:rsid w:val="006A17C4"/>
    <w:rsid w:val="006A3A6F"/>
    <w:rsid w:val="006A6A66"/>
    <w:rsid w:val="006B1A18"/>
    <w:rsid w:val="006B4D88"/>
    <w:rsid w:val="006C0015"/>
    <w:rsid w:val="006C62BF"/>
    <w:rsid w:val="006D55C8"/>
    <w:rsid w:val="006E114B"/>
    <w:rsid w:val="006E34B8"/>
    <w:rsid w:val="006E3C84"/>
    <w:rsid w:val="006E462E"/>
    <w:rsid w:val="006E53A2"/>
    <w:rsid w:val="006F333D"/>
    <w:rsid w:val="006F5BE2"/>
    <w:rsid w:val="0070328B"/>
    <w:rsid w:val="00704997"/>
    <w:rsid w:val="007062FF"/>
    <w:rsid w:val="00707AD3"/>
    <w:rsid w:val="00710087"/>
    <w:rsid w:val="00713E65"/>
    <w:rsid w:val="00714392"/>
    <w:rsid w:val="0072068C"/>
    <w:rsid w:val="00721C28"/>
    <w:rsid w:val="00726DE8"/>
    <w:rsid w:val="00737131"/>
    <w:rsid w:val="00741333"/>
    <w:rsid w:val="00741867"/>
    <w:rsid w:val="0074242C"/>
    <w:rsid w:val="007512DE"/>
    <w:rsid w:val="00755433"/>
    <w:rsid w:val="00757DEE"/>
    <w:rsid w:val="007605E6"/>
    <w:rsid w:val="00760FBE"/>
    <w:rsid w:val="007638B7"/>
    <w:rsid w:val="00763A04"/>
    <w:rsid w:val="0076538F"/>
    <w:rsid w:val="007711B0"/>
    <w:rsid w:val="00774F49"/>
    <w:rsid w:val="007763CA"/>
    <w:rsid w:val="00781737"/>
    <w:rsid w:val="00783855"/>
    <w:rsid w:val="0078465E"/>
    <w:rsid w:val="00785DDA"/>
    <w:rsid w:val="00787022"/>
    <w:rsid w:val="007901F0"/>
    <w:rsid w:val="0079211D"/>
    <w:rsid w:val="007A0746"/>
    <w:rsid w:val="007A33FE"/>
    <w:rsid w:val="007B5E64"/>
    <w:rsid w:val="007B6CF7"/>
    <w:rsid w:val="007C18BA"/>
    <w:rsid w:val="007C3A62"/>
    <w:rsid w:val="007D06FB"/>
    <w:rsid w:val="007D0E0B"/>
    <w:rsid w:val="007D5334"/>
    <w:rsid w:val="007E5514"/>
    <w:rsid w:val="007F1D41"/>
    <w:rsid w:val="007F23F3"/>
    <w:rsid w:val="007F3949"/>
    <w:rsid w:val="007F4D46"/>
    <w:rsid w:val="00801B70"/>
    <w:rsid w:val="008054C1"/>
    <w:rsid w:val="00806EFC"/>
    <w:rsid w:val="00813522"/>
    <w:rsid w:val="00813A43"/>
    <w:rsid w:val="00814583"/>
    <w:rsid w:val="008154C5"/>
    <w:rsid w:val="00815B58"/>
    <w:rsid w:val="00823CD8"/>
    <w:rsid w:val="008240A5"/>
    <w:rsid w:val="00824725"/>
    <w:rsid w:val="00824B17"/>
    <w:rsid w:val="008262A1"/>
    <w:rsid w:val="00831D26"/>
    <w:rsid w:val="008338E6"/>
    <w:rsid w:val="0083438B"/>
    <w:rsid w:val="008365C8"/>
    <w:rsid w:val="00842E32"/>
    <w:rsid w:val="00846C49"/>
    <w:rsid w:val="008470C6"/>
    <w:rsid w:val="00847562"/>
    <w:rsid w:val="00850BAA"/>
    <w:rsid w:val="0085449F"/>
    <w:rsid w:val="00861A85"/>
    <w:rsid w:val="00871918"/>
    <w:rsid w:val="00872E19"/>
    <w:rsid w:val="0087393D"/>
    <w:rsid w:val="008746FE"/>
    <w:rsid w:val="0088145E"/>
    <w:rsid w:val="00892161"/>
    <w:rsid w:val="0089217A"/>
    <w:rsid w:val="00894285"/>
    <w:rsid w:val="008943B1"/>
    <w:rsid w:val="008A19C4"/>
    <w:rsid w:val="008A42C2"/>
    <w:rsid w:val="008A5169"/>
    <w:rsid w:val="008B3CBD"/>
    <w:rsid w:val="008B4539"/>
    <w:rsid w:val="008B5DEE"/>
    <w:rsid w:val="008C0F5C"/>
    <w:rsid w:val="008C348F"/>
    <w:rsid w:val="008C395A"/>
    <w:rsid w:val="008C494F"/>
    <w:rsid w:val="008C518D"/>
    <w:rsid w:val="008C588A"/>
    <w:rsid w:val="008C6EF3"/>
    <w:rsid w:val="008D2AB2"/>
    <w:rsid w:val="008D2BA9"/>
    <w:rsid w:val="008D5C42"/>
    <w:rsid w:val="008D7A45"/>
    <w:rsid w:val="008E537E"/>
    <w:rsid w:val="008E74FD"/>
    <w:rsid w:val="008E7D44"/>
    <w:rsid w:val="008F4846"/>
    <w:rsid w:val="008F69C4"/>
    <w:rsid w:val="00901555"/>
    <w:rsid w:val="0090589B"/>
    <w:rsid w:val="00910515"/>
    <w:rsid w:val="00911AFB"/>
    <w:rsid w:val="0091359A"/>
    <w:rsid w:val="009165B7"/>
    <w:rsid w:val="00916AD1"/>
    <w:rsid w:val="00916CB1"/>
    <w:rsid w:val="00925738"/>
    <w:rsid w:val="0092692A"/>
    <w:rsid w:val="00930C0E"/>
    <w:rsid w:val="009347BF"/>
    <w:rsid w:val="00936633"/>
    <w:rsid w:val="00936A85"/>
    <w:rsid w:val="00941279"/>
    <w:rsid w:val="00943B17"/>
    <w:rsid w:val="00943C42"/>
    <w:rsid w:val="00946817"/>
    <w:rsid w:val="009657AA"/>
    <w:rsid w:val="00973020"/>
    <w:rsid w:val="009744B4"/>
    <w:rsid w:val="009745E5"/>
    <w:rsid w:val="00974E82"/>
    <w:rsid w:val="009765FA"/>
    <w:rsid w:val="00976B1D"/>
    <w:rsid w:val="00980513"/>
    <w:rsid w:val="00983C8B"/>
    <w:rsid w:val="00984AF1"/>
    <w:rsid w:val="00986E29"/>
    <w:rsid w:val="00987D36"/>
    <w:rsid w:val="00987D41"/>
    <w:rsid w:val="009905C6"/>
    <w:rsid w:val="00992403"/>
    <w:rsid w:val="009960D0"/>
    <w:rsid w:val="0099657B"/>
    <w:rsid w:val="00996A70"/>
    <w:rsid w:val="00996FB8"/>
    <w:rsid w:val="009972A9"/>
    <w:rsid w:val="00997A9E"/>
    <w:rsid w:val="00997FE9"/>
    <w:rsid w:val="009A2D0E"/>
    <w:rsid w:val="009A678B"/>
    <w:rsid w:val="009B2710"/>
    <w:rsid w:val="009B35D2"/>
    <w:rsid w:val="009B789B"/>
    <w:rsid w:val="009B7FD8"/>
    <w:rsid w:val="009C62EF"/>
    <w:rsid w:val="009D2080"/>
    <w:rsid w:val="009D3566"/>
    <w:rsid w:val="009D77DF"/>
    <w:rsid w:val="009E0773"/>
    <w:rsid w:val="009E12EB"/>
    <w:rsid w:val="009E2849"/>
    <w:rsid w:val="009E4430"/>
    <w:rsid w:val="009E49B4"/>
    <w:rsid w:val="009F08DA"/>
    <w:rsid w:val="009F34E5"/>
    <w:rsid w:val="009F3992"/>
    <w:rsid w:val="009F4BA9"/>
    <w:rsid w:val="009F57BD"/>
    <w:rsid w:val="00A004A4"/>
    <w:rsid w:val="00A0081A"/>
    <w:rsid w:val="00A01CF7"/>
    <w:rsid w:val="00A036C7"/>
    <w:rsid w:val="00A079E5"/>
    <w:rsid w:val="00A122AB"/>
    <w:rsid w:val="00A158DA"/>
    <w:rsid w:val="00A15AF5"/>
    <w:rsid w:val="00A15F0A"/>
    <w:rsid w:val="00A2007A"/>
    <w:rsid w:val="00A262EA"/>
    <w:rsid w:val="00A270AE"/>
    <w:rsid w:val="00A2772F"/>
    <w:rsid w:val="00A30EED"/>
    <w:rsid w:val="00A30F14"/>
    <w:rsid w:val="00A31364"/>
    <w:rsid w:val="00A3604A"/>
    <w:rsid w:val="00A3669B"/>
    <w:rsid w:val="00A379E2"/>
    <w:rsid w:val="00A41ED2"/>
    <w:rsid w:val="00A423DB"/>
    <w:rsid w:val="00A43ABA"/>
    <w:rsid w:val="00A43C33"/>
    <w:rsid w:val="00A46AF0"/>
    <w:rsid w:val="00A473D3"/>
    <w:rsid w:val="00A50935"/>
    <w:rsid w:val="00A53362"/>
    <w:rsid w:val="00A54C14"/>
    <w:rsid w:val="00A5667C"/>
    <w:rsid w:val="00A56F24"/>
    <w:rsid w:val="00A60362"/>
    <w:rsid w:val="00A605A5"/>
    <w:rsid w:val="00A61061"/>
    <w:rsid w:val="00A623D4"/>
    <w:rsid w:val="00A636AE"/>
    <w:rsid w:val="00A64EF2"/>
    <w:rsid w:val="00A6694E"/>
    <w:rsid w:val="00A67F7F"/>
    <w:rsid w:val="00A70252"/>
    <w:rsid w:val="00A72564"/>
    <w:rsid w:val="00A76F7D"/>
    <w:rsid w:val="00A77E4E"/>
    <w:rsid w:val="00A8287D"/>
    <w:rsid w:val="00A82A61"/>
    <w:rsid w:val="00A84E73"/>
    <w:rsid w:val="00A864FB"/>
    <w:rsid w:val="00A8740D"/>
    <w:rsid w:val="00A87917"/>
    <w:rsid w:val="00A9105E"/>
    <w:rsid w:val="00A92F43"/>
    <w:rsid w:val="00A9687C"/>
    <w:rsid w:val="00AA00FF"/>
    <w:rsid w:val="00AA1303"/>
    <w:rsid w:val="00AA2316"/>
    <w:rsid w:val="00AA3B1A"/>
    <w:rsid w:val="00AB0E59"/>
    <w:rsid w:val="00AB32B6"/>
    <w:rsid w:val="00AD342D"/>
    <w:rsid w:val="00AD4930"/>
    <w:rsid w:val="00AE4027"/>
    <w:rsid w:val="00AE47B7"/>
    <w:rsid w:val="00AE647C"/>
    <w:rsid w:val="00AE72B1"/>
    <w:rsid w:val="00AF41F6"/>
    <w:rsid w:val="00B01C72"/>
    <w:rsid w:val="00B0339D"/>
    <w:rsid w:val="00B0460E"/>
    <w:rsid w:val="00B131A8"/>
    <w:rsid w:val="00B3046E"/>
    <w:rsid w:val="00B30A9F"/>
    <w:rsid w:val="00B3607F"/>
    <w:rsid w:val="00B36C8D"/>
    <w:rsid w:val="00B40CF0"/>
    <w:rsid w:val="00B41125"/>
    <w:rsid w:val="00B41DE3"/>
    <w:rsid w:val="00B42BE7"/>
    <w:rsid w:val="00B4315E"/>
    <w:rsid w:val="00B44539"/>
    <w:rsid w:val="00B44FAA"/>
    <w:rsid w:val="00B46C5F"/>
    <w:rsid w:val="00B47BD9"/>
    <w:rsid w:val="00B507B5"/>
    <w:rsid w:val="00B52339"/>
    <w:rsid w:val="00B54AB6"/>
    <w:rsid w:val="00B6119E"/>
    <w:rsid w:val="00B613BB"/>
    <w:rsid w:val="00B65476"/>
    <w:rsid w:val="00B6764C"/>
    <w:rsid w:val="00B70732"/>
    <w:rsid w:val="00B73E47"/>
    <w:rsid w:val="00B77C76"/>
    <w:rsid w:val="00B828FD"/>
    <w:rsid w:val="00B86FD5"/>
    <w:rsid w:val="00B914ED"/>
    <w:rsid w:val="00B93DA8"/>
    <w:rsid w:val="00B9530B"/>
    <w:rsid w:val="00B9666F"/>
    <w:rsid w:val="00BA1C4B"/>
    <w:rsid w:val="00BA75BC"/>
    <w:rsid w:val="00BA78BB"/>
    <w:rsid w:val="00BA7D15"/>
    <w:rsid w:val="00BB05AE"/>
    <w:rsid w:val="00BC131A"/>
    <w:rsid w:val="00BC1646"/>
    <w:rsid w:val="00BC21B1"/>
    <w:rsid w:val="00BC30AE"/>
    <w:rsid w:val="00BC549E"/>
    <w:rsid w:val="00BC5845"/>
    <w:rsid w:val="00BE0DF7"/>
    <w:rsid w:val="00BE62D3"/>
    <w:rsid w:val="00BE65E7"/>
    <w:rsid w:val="00BE7689"/>
    <w:rsid w:val="00BE7C1D"/>
    <w:rsid w:val="00BF304A"/>
    <w:rsid w:val="00BF3095"/>
    <w:rsid w:val="00BF4E00"/>
    <w:rsid w:val="00BF4F5F"/>
    <w:rsid w:val="00C03B92"/>
    <w:rsid w:val="00C10AE6"/>
    <w:rsid w:val="00C114E0"/>
    <w:rsid w:val="00C216F8"/>
    <w:rsid w:val="00C22E65"/>
    <w:rsid w:val="00C247E8"/>
    <w:rsid w:val="00C25608"/>
    <w:rsid w:val="00C26283"/>
    <w:rsid w:val="00C26AB1"/>
    <w:rsid w:val="00C32345"/>
    <w:rsid w:val="00C333EB"/>
    <w:rsid w:val="00C33AE2"/>
    <w:rsid w:val="00C34A1F"/>
    <w:rsid w:val="00C36030"/>
    <w:rsid w:val="00C37A2B"/>
    <w:rsid w:val="00C40DFA"/>
    <w:rsid w:val="00C42C50"/>
    <w:rsid w:val="00C4410C"/>
    <w:rsid w:val="00C451D1"/>
    <w:rsid w:val="00C464E7"/>
    <w:rsid w:val="00C52A19"/>
    <w:rsid w:val="00C5302E"/>
    <w:rsid w:val="00C561EF"/>
    <w:rsid w:val="00C56F6D"/>
    <w:rsid w:val="00C57107"/>
    <w:rsid w:val="00C61B4B"/>
    <w:rsid w:val="00C716D2"/>
    <w:rsid w:val="00C73EA7"/>
    <w:rsid w:val="00C74E00"/>
    <w:rsid w:val="00C76D88"/>
    <w:rsid w:val="00C81787"/>
    <w:rsid w:val="00C82AB1"/>
    <w:rsid w:val="00C84B4E"/>
    <w:rsid w:val="00CA10E0"/>
    <w:rsid w:val="00CA2D71"/>
    <w:rsid w:val="00CA5990"/>
    <w:rsid w:val="00CA62DD"/>
    <w:rsid w:val="00CB01AD"/>
    <w:rsid w:val="00CB1A19"/>
    <w:rsid w:val="00CB3D91"/>
    <w:rsid w:val="00CB5D0C"/>
    <w:rsid w:val="00CB63DC"/>
    <w:rsid w:val="00CC3CDA"/>
    <w:rsid w:val="00CC45BA"/>
    <w:rsid w:val="00CC5B9F"/>
    <w:rsid w:val="00CC5D5B"/>
    <w:rsid w:val="00CC752C"/>
    <w:rsid w:val="00CC7619"/>
    <w:rsid w:val="00CD13AF"/>
    <w:rsid w:val="00CE2F67"/>
    <w:rsid w:val="00CE33C9"/>
    <w:rsid w:val="00CE47DC"/>
    <w:rsid w:val="00CE6EE2"/>
    <w:rsid w:val="00CF0E80"/>
    <w:rsid w:val="00CF5957"/>
    <w:rsid w:val="00D039B0"/>
    <w:rsid w:val="00D05253"/>
    <w:rsid w:val="00D071B5"/>
    <w:rsid w:val="00D116DD"/>
    <w:rsid w:val="00D11EDA"/>
    <w:rsid w:val="00D128E0"/>
    <w:rsid w:val="00D16587"/>
    <w:rsid w:val="00D16F23"/>
    <w:rsid w:val="00D17989"/>
    <w:rsid w:val="00D237C3"/>
    <w:rsid w:val="00D24AAD"/>
    <w:rsid w:val="00D303C9"/>
    <w:rsid w:val="00D37DDD"/>
    <w:rsid w:val="00D47C09"/>
    <w:rsid w:val="00D5233E"/>
    <w:rsid w:val="00D56452"/>
    <w:rsid w:val="00D61769"/>
    <w:rsid w:val="00D621F8"/>
    <w:rsid w:val="00D6710B"/>
    <w:rsid w:val="00D74077"/>
    <w:rsid w:val="00D74DF2"/>
    <w:rsid w:val="00D83116"/>
    <w:rsid w:val="00D87DB0"/>
    <w:rsid w:val="00D913D4"/>
    <w:rsid w:val="00D92831"/>
    <w:rsid w:val="00D9507F"/>
    <w:rsid w:val="00D97FBC"/>
    <w:rsid w:val="00DA00D9"/>
    <w:rsid w:val="00DA0C69"/>
    <w:rsid w:val="00DA45EE"/>
    <w:rsid w:val="00DA6C4F"/>
    <w:rsid w:val="00DA7653"/>
    <w:rsid w:val="00DB3258"/>
    <w:rsid w:val="00DB3983"/>
    <w:rsid w:val="00DB52A5"/>
    <w:rsid w:val="00DC012A"/>
    <w:rsid w:val="00DC1DFA"/>
    <w:rsid w:val="00DC51FE"/>
    <w:rsid w:val="00DC60BE"/>
    <w:rsid w:val="00DD41C9"/>
    <w:rsid w:val="00DD6BA5"/>
    <w:rsid w:val="00DD7BFD"/>
    <w:rsid w:val="00DE0851"/>
    <w:rsid w:val="00DE1475"/>
    <w:rsid w:val="00DE7533"/>
    <w:rsid w:val="00DE7D78"/>
    <w:rsid w:val="00DE7DD4"/>
    <w:rsid w:val="00DF3D63"/>
    <w:rsid w:val="00DF64F1"/>
    <w:rsid w:val="00DF693A"/>
    <w:rsid w:val="00E037C4"/>
    <w:rsid w:val="00E06D4C"/>
    <w:rsid w:val="00E137C1"/>
    <w:rsid w:val="00E13EF7"/>
    <w:rsid w:val="00E160C3"/>
    <w:rsid w:val="00E226B6"/>
    <w:rsid w:val="00E23847"/>
    <w:rsid w:val="00E241FA"/>
    <w:rsid w:val="00E27689"/>
    <w:rsid w:val="00E35384"/>
    <w:rsid w:val="00E36978"/>
    <w:rsid w:val="00E379BE"/>
    <w:rsid w:val="00E40380"/>
    <w:rsid w:val="00E40AC5"/>
    <w:rsid w:val="00E508F3"/>
    <w:rsid w:val="00E53DFD"/>
    <w:rsid w:val="00E558F6"/>
    <w:rsid w:val="00E568C2"/>
    <w:rsid w:val="00E57FE2"/>
    <w:rsid w:val="00E63431"/>
    <w:rsid w:val="00E63C8A"/>
    <w:rsid w:val="00E757F5"/>
    <w:rsid w:val="00E75E24"/>
    <w:rsid w:val="00E81A1E"/>
    <w:rsid w:val="00E868E9"/>
    <w:rsid w:val="00E9643B"/>
    <w:rsid w:val="00E9705D"/>
    <w:rsid w:val="00EA04E9"/>
    <w:rsid w:val="00EA1744"/>
    <w:rsid w:val="00EA3637"/>
    <w:rsid w:val="00EA3EE9"/>
    <w:rsid w:val="00EA6FFE"/>
    <w:rsid w:val="00EA7234"/>
    <w:rsid w:val="00EB3021"/>
    <w:rsid w:val="00EB4A20"/>
    <w:rsid w:val="00ED0B3F"/>
    <w:rsid w:val="00ED1D87"/>
    <w:rsid w:val="00ED1E04"/>
    <w:rsid w:val="00ED22AC"/>
    <w:rsid w:val="00EF25A2"/>
    <w:rsid w:val="00EF2AB0"/>
    <w:rsid w:val="00EF5B25"/>
    <w:rsid w:val="00F00B4C"/>
    <w:rsid w:val="00F0234D"/>
    <w:rsid w:val="00F07A77"/>
    <w:rsid w:val="00F122F4"/>
    <w:rsid w:val="00F15423"/>
    <w:rsid w:val="00F205A2"/>
    <w:rsid w:val="00F270C4"/>
    <w:rsid w:val="00F27A21"/>
    <w:rsid w:val="00F319D6"/>
    <w:rsid w:val="00F32C21"/>
    <w:rsid w:val="00F346E3"/>
    <w:rsid w:val="00F34CE0"/>
    <w:rsid w:val="00F4384A"/>
    <w:rsid w:val="00F50A00"/>
    <w:rsid w:val="00F51315"/>
    <w:rsid w:val="00F52B8A"/>
    <w:rsid w:val="00F5377F"/>
    <w:rsid w:val="00F56CF9"/>
    <w:rsid w:val="00F56E42"/>
    <w:rsid w:val="00F573A0"/>
    <w:rsid w:val="00F57E0C"/>
    <w:rsid w:val="00F60A71"/>
    <w:rsid w:val="00F642B2"/>
    <w:rsid w:val="00F64987"/>
    <w:rsid w:val="00F65AFB"/>
    <w:rsid w:val="00F70150"/>
    <w:rsid w:val="00F70742"/>
    <w:rsid w:val="00F71C6E"/>
    <w:rsid w:val="00F72EF7"/>
    <w:rsid w:val="00F767CB"/>
    <w:rsid w:val="00F85143"/>
    <w:rsid w:val="00F91934"/>
    <w:rsid w:val="00F936A0"/>
    <w:rsid w:val="00F94C71"/>
    <w:rsid w:val="00F96FC1"/>
    <w:rsid w:val="00FA01BD"/>
    <w:rsid w:val="00FA3AD2"/>
    <w:rsid w:val="00FA7380"/>
    <w:rsid w:val="00FB2057"/>
    <w:rsid w:val="00FB2326"/>
    <w:rsid w:val="00FB36C3"/>
    <w:rsid w:val="00FB4F8E"/>
    <w:rsid w:val="00FB53DB"/>
    <w:rsid w:val="00FB5A29"/>
    <w:rsid w:val="00FB62A7"/>
    <w:rsid w:val="00FB6303"/>
    <w:rsid w:val="00FB63E4"/>
    <w:rsid w:val="00FF0640"/>
    <w:rsid w:val="00FF0BFA"/>
    <w:rsid w:val="00FF350F"/>
    <w:rsid w:val="00FF4F10"/>
    <w:rsid w:val="00FF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170ED53-A616-41D1-9343-8636DC5E3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C52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C5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242"/>
  </w:style>
  <w:style w:type="paragraph" w:styleId="Footer">
    <w:name w:val="footer"/>
    <w:basedOn w:val="Normal"/>
    <w:link w:val="FooterChar"/>
    <w:uiPriority w:val="99"/>
    <w:unhideWhenUsed/>
    <w:rsid w:val="000C5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242"/>
  </w:style>
  <w:style w:type="table" w:styleId="TableGrid">
    <w:name w:val="Table Grid"/>
    <w:basedOn w:val="TableNormal"/>
    <w:uiPriority w:val="59"/>
    <w:rsid w:val="000C5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05E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79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9B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9E732CDAA653418787D247A4F88CAF" ma:contentTypeVersion="11" ma:contentTypeDescription="Create a new document." ma:contentTypeScope="" ma:versionID="2c5a3f0257fcd4e7b8ee8d5129ac7649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da1e7341abcae79dd7f36bc01554bc3b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34926455-10</_dlc_DocId>
    <_dlc_DocIdUrl xmlns="4595ca7b-3a15-4971-af5f-cadc29c03e04">
      <Url>https://qataruniversity-prd.qu.edu.qa/en-us/Research/CAM/_layouts/15/DocIdRedir.aspx?ID=QPT3VHF6MKWP-34926455-10</Url>
      <Description>QPT3VHF6MKWP-34926455-10</Description>
    </_dlc_DocIdUrl>
  </documentManagement>
</p:properties>
</file>

<file path=customXml/itemProps1.xml><?xml version="1.0" encoding="utf-8"?>
<ds:datastoreItem xmlns:ds="http://schemas.openxmlformats.org/officeDocument/2006/customXml" ds:itemID="{C8C471F4-DA0C-4CB0-B1EF-AF02040036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50B499-76E5-41CD-94DF-AD1319B51EB8}"/>
</file>

<file path=customXml/itemProps3.xml><?xml version="1.0" encoding="utf-8"?>
<ds:datastoreItem xmlns:ds="http://schemas.openxmlformats.org/officeDocument/2006/customXml" ds:itemID="{BB734D0B-EE18-4CF9-8973-E0C0565B4691}"/>
</file>

<file path=customXml/itemProps4.xml><?xml version="1.0" encoding="utf-8"?>
<ds:datastoreItem xmlns:ds="http://schemas.openxmlformats.org/officeDocument/2006/customXml" ds:itemID="{92EE1DAF-0293-4360-B7E8-06B4676E2930}"/>
</file>

<file path=customXml/itemProps5.xml><?xml version="1.0" encoding="utf-8"?>
<ds:datastoreItem xmlns:ds="http://schemas.openxmlformats.org/officeDocument/2006/customXml" ds:itemID="{38CE471B-4479-4788-AA43-83C33F4A48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Kasak</dc:creator>
  <cp:lastModifiedBy>Peter Kasak</cp:lastModifiedBy>
  <cp:revision>2</cp:revision>
  <dcterms:created xsi:type="dcterms:W3CDTF">2024-10-07T06:49:00Z</dcterms:created>
  <dcterms:modified xsi:type="dcterms:W3CDTF">2024-10-07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9E732CDAA653418787D247A4F88CAF</vt:lpwstr>
  </property>
  <property fmtid="{D5CDD505-2E9C-101B-9397-08002B2CF9AE}" pid="3" name="_dlc_DocIdItemGuid">
    <vt:lpwstr>c047a2eb-b5fb-42ab-9eed-c77295e5ee90</vt:lpwstr>
  </property>
</Properties>
</file>